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0F5CF4" w14:textId="77777777" w:rsidR="0027519B" w:rsidRPr="00940FD3" w:rsidRDefault="00000F5D" w:rsidP="00940FD3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1F4E79" w:themeColor="accent1" w:themeShade="80"/>
        </w:rPr>
      </w:pPr>
      <w:r w:rsidRPr="00940FD3">
        <w:rPr>
          <w:rFonts w:ascii="Times New Roman" w:hAnsi="Times New Roman" w:cs="Times New Roman"/>
          <w:b/>
          <w:bCs/>
          <w:color w:val="1F4E79" w:themeColor="accent1" w:themeShade="80"/>
        </w:rPr>
        <w:t>IT S</w:t>
      </w:r>
      <w:r w:rsidR="00940FD3" w:rsidRPr="00940FD3">
        <w:rPr>
          <w:rFonts w:ascii="Times New Roman" w:hAnsi="Times New Roman" w:cs="Times New Roman"/>
          <w:b/>
          <w:bCs/>
          <w:color w:val="1F4E79" w:themeColor="accent1" w:themeShade="80"/>
        </w:rPr>
        <w:t xml:space="preserve">ystem Security Lab Experiment </w:t>
      </w:r>
      <w:r w:rsidR="00BE727E" w:rsidRPr="00940FD3">
        <w:rPr>
          <w:rFonts w:ascii="Times New Roman" w:hAnsi="Times New Roman" w:cs="Times New Roman"/>
          <w:b/>
          <w:bCs/>
          <w:color w:val="1F4E79" w:themeColor="accent1" w:themeShade="80"/>
        </w:rPr>
        <w:t>0</w:t>
      </w:r>
      <w:r w:rsidR="00940FD3" w:rsidRPr="00940FD3">
        <w:rPr>
          <w:rFonts w:ascii="Times New Roman" w:hAnsi="Times New Roman" w:cs="Times New Roman"/>
          <w:b/>
          <w:bCs/>
          <w:color w:val="1F4E79" w:themeColor="accent1" w:themeShade="80"/>
        </w:rPr>
        <w:t>1</w:t>
      </w:r>
    </w:p>
    <w:p w14:paraId="426DAE65" w14:textId="77777777" w:rsidR="0027519B" w:rsidRPr="00940FD3" w:rsidRDefault="0027519B" w:rsidP="00940FD3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1F4E79" w:themeColor="accent1" w:themeShade="80"/>
        </w:rPr>
      </w:pPr>
    </w:p>
    <w:p w14:paraId="04C831EF" w14:textId="0261F918" w:rsidR="00000F5D" w:rsidRPr="00940FD3" w:rsidRDefault="00000F5D" w:rsidP="006C34DA">
      <w:pPr>
        <w:spacing w:after="0" w:line="240" w:lineRule="auto"/>
        <w:contextualSpacing/>
        <w:rPr>
          <w:rFonts w:ascii="Times New Roman" w:hAnsi="Times New Roman" w:cs="Times New Roman"/>
          <w:b/>
          <w:bCs/>
          <w:color w:val="1F4E79" w:themeColor="accent1" w:themeShade="80"/>
        </w:rPr>
      </w:pPr>
      <w:r w:rsidRPr="00940FD3">
        <w:rPr>
          <w:rFonts w:ascii="Times New Roman" w:hAnsi="Times New Roman" w:cs="Times New Roman"/>
          <w:b/>
          <w:bCs/>
          <w:color w:val="1F4E79" w:themeColor="accent1" w:themeShade="80"/>
        </w:rPr>
        <w:t>B. Tech CSF-CSE Semester II</w:t>
      </w:r>
      <w:r w:rsidR="00E00049">
        <w:rPr>
          <w:rFonts w:ascii="Times New Roman" w:hAnsi="Times New Roman" w:cs="Times New Roman"/>
          <w:b/>
          <w:bCs/>
          <w:color w:val="1F4E79" w:themeColor="accent1" w:themeShade="80"/>
        </w:rPr>
        <w:t>I</w:t>
      </w:r>
      <w:r w:rsidRPr="00940FD3">
        <w:rPr>
          <w:rFonts w:ascii="Times New Roman" w:hAnsi="Times New Roman" w:cs="Times New Roman"/>
          <w:b/>
          <w:bCs/>
          <w:color w:val="1F4E79" w:themeColor="accent1" w:themeShade="80"/>
        </w:rPr>
        <w:t xml:space="preserve"> </w:t>
      </w:r>
      <w:r w:rsidR="006C34DA">
        <w:rPr>
          <w:rFonts w:ascii="Times New Roman" w:hAnsi="Times New Roman" w:cs="Times New Roman"/>
          <w:b/>
          <w:bCs/>
          <w:color w:val="1F4E79" w:themeColor="accent1" w:themeShade="80"/>
        </w:rPr>
        <w:t xml:space="preserve">    </w:t>
      </w:r>
      <w:r w:rsidR="00940FD3" w:rsidRPr="00940FD3">
        <w:rPr>
          <w:rFonts w:ascii="Times New Roman" w:hAnsi="Times New Roman" w:cs="Times New Roman"/>
          <w:b/>
          <w:bCs/>
          <w:color w:val="1F4E79" w:themeColor="accent1" w:themeShade="80"/>
        </w:rPr>
        <w:t>Course: Physical Security</w:t>
      </w:r>
      <w:r w:rsidR="00D47F16">
        <w:rPr>
          <w:rFonts w:ascii="Times New Roman" w:hAnsi="Times New Roman" w:cs="Times New Roman"/>
          <w:b/>
          <w:bCs/>
          <w:color w:val="1F4E79" w:themeColor="accent1" w:themeShade="80"/>
        </w:rPr>
        <w:t xml:space="preserve"> and IT Security</w:t>
      </w:r>
      <w:r w:rsidR="00940FD3" w:rsidRPr="00940FD3">
        <w:rPr>
          <w:rFonts w:ascii="Times New Roman" w:hAnsi="Times New Roman" w:cs="Times New Roman"/>
          <w:b/>
          <w:bCs/>
          <w:color w:val="1F4E79" w:themeColor="accent1" w:themeShade="80"/>
        </w:rPr>
        <w:t xml:space="preserve">      Code: CSSF 2109</w:t>
      </w:r>
    </w:p>
    <w:p w14:paraId="0F305E1E" w14:textId="77777777" w:rsidR="00000F5D" w:rsidRPr="00940FD3" w:rsidRDefault="00000F5D" w:rsidP="00940FD3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1F4E79" w:themeColor="accent1" w:themeShade="80"/>
        </w:rPr>
      </w:pPr>
    </w:p>
    <w:p w14:paraId="4D975287" w14:textId="77777777" w:rsidR="00063E21" w:rsidRDefault="00000F5D" w:rsidP="00940FD3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bCs/>
          <w:color w:val="1F4E79" w:themeColor="accent1" w:themeShade="80"/>
        </w:rPr>
      </w:pPr>
      <w:r w:rsidRPr="00940FD3">
        <w:rPr>
          <w:rFonts w:ascii="Times New Roman" w:hAnsi="Times New Roman" w:cs="Times New Roman"/>
          <w:b/>
          <w:bCs/>
          <w:color w:val="1F4E79" w:themeColor="accent1" w:themeShade="80"/>
        </w:rPr>
        <w:t xml:space="preserve">Lab Objective: </w:t>
      </w:r>
      <w:r w:rsidR="00940FD3" w:rsidRPr="00940FD3">
        <w:rPr>
          <w:rFonts w:ascii="Times New Roman" w:hAnsi="Times New Roman" w:cs="Times New Roman"/>
          <w:b/>
          <w:bCs/>
          <w:color w:val="1F4E79" w:themeColor="accent1" w:themeShade="80"/>
        </w:rPr>
        <w:t>Learn About Logs</w:t>
      </w:r>
    </w:p>
    <w:p w14:paraId="3EB27A89" w14:textId="77777777" w:rsidR="00F762E7" w:rsidRDefault="00F762E7" w:rsidP="00940FD3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bCs/>
          <w:color w:val="1F4E79" w:themeColor="accent1" w:themeShade="80"/>
        </w:rPr>
      </w:pPr>
    </w:p>
    <w:p w14:paraId="7E303C2F" w14:textId="3D5A343E" w:rsidR="00F762E7" w:rsidRPr="00F762E7" w:rsidRDefault="00F762E7" w:rsidP="00940FD3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1F4E79" w:themeColor="accent1" w:themeShade="80"/>
        </w:rPr>
      </w:pPr>
      <w:r w:rsidRPr="00F762E7">
        <w:rPr>
          <w:rFonts w:ascii="Times New Roman" w:hAnsi="Times New Roman" w:cs="Times New Roman"/>
          <w:color w:val="1F4E79" w:themeColor="accent1" w:themeShade="80"/>
        </w:rPr>
        <w:t xml:space="preserve">Attackers gain access to endpoint devices and can use </w:t>
      </w:r>
      <w:r w:rsidR="00A0469D" w:rsidRPr="00F762E7">
        <w:rPr>
          <w:rFonts w:ascii="Times New Roman" w:hAnsi="Times New Roman" w:cs="Times New Roman"/>
          <w:color w:val="1F4E79" w:themeColor="accent1" w:themeShade="80"/>
        </w:rPr>
        <w:t>them</w:t>
      </w:r>
      <w:r w:rsidRPr="00F762E7">
        <w:rPr>
          <w:rFonts w:ascii="Times New Roman" w:hAnsi="Times New Roman" w:cs="Times New Roman"/>
          <w:color w:val="1F4E79" w:themeColor="accent1" w:themeShade="80"/>
        </w:rPr>
        <w:t xml:space="preserve"> to penetrate the network. Hence, it is essential to collect data from endpoint logs and identify malicious or unauthorized activity.</w:t>
      </w:r>
    </w:p>
    <w:p w14:paraId="4145F6A2" w14:textId="77777777" w:rsidR="00000F5D" w:rsidRPr="00940FD3" w:rsidRDefault="00000F5D" w:rsidP="00940FD3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bCs/>
          <w:color w:val="1F4E79" w:themeColor="accent1" w:themeShade="80"/>
        </w:rPr>
      </w:pPr>
    </w:p>
    <w:p w14:paraId="34138CC7" w14:textId="77777777" w:rsidR="00000F5D" w:rsidRPr="00940FD3" w:rsidRDefault="00000F5D" w:rsidP="00940FD3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bCs/>
          <w:color w:val="1F4E79" w:themeColor="accent1" w:themeShade="80"/>
        </w:rPr>
      </w:pPr>
      <w:r w:rsidRPr="00940FD3">
        <w:rPr>
          <w:rFonts w:ascii="Times New Roman" w:hAnsi="Times New Roman" w:cs="Times New Roman"/>
          <w:b/>
          <w:bCs/>
          <w:color w:val="1F4E79" w:themeColor="accent1" w:themeShade="80"/>
        </w:rPr>
        <w:t>Tool:</w:t>
      </w:r>
    </w:p>
    <w:p w14:paraId="6D0C85A8" w14:textId="5505F613" w:rsidR="006508FF" w:rsidRPr="00940FD3" w:rsidRDefault="006508FF" w:rsidP="00940FD3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bCs/>
          <w:color w:val="1F4E79" w:themeColor="accent1" w:themeShade="80"/>
        </w:rPr>
      </w:pPr>
      <w:r w:rsidRPr="00940FD3">
        <w:rPr>
          <w:rFonts w:ascii="Times New Roman" w:hAnsi="Times New Roman" w:cs="Times New Roman"/>
          <w:bCs/>
          <w:color w:val="1F4E79" w:themeColor="accent1" w:themeShade="80"/>
        </w:rPr>
        <w:t>Windows OS</w:t>
      </w:r>
      <w:r w:rsidR="008F1233">
        <w:rPr>
          <w:rFonts w:ascii="Times New Roman" w:hAnsi="Times New Roman" w:cs="Times New Roman"/>
          <w:bCs/>
          <w:color w:val="1F4E79" w:themeColor="accent1" w:themeShade="80"/>
        </w:rPr>
        <w:t xml:space="preserve"> </w:t>
      </w:r>
    </w:p>
    <w:p w14:paraId="1470764B" w14:textId="77777777" w:rsidR="000D0B62" w:rsidRDefault="00000F5D" w:rsidP="00940FD3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bCs/>
          <w:color w:val="1F4E79" w:themeColor="accent1" w:themeShade="80"/>
        </w:rPr>
      </w:pPr>
      <w:r w:rsidRPr="00940FD3">
        <w:rPr>
          <w:rFonts w:ascii="Times New Roman" w:hAnsi="Times New Roman" w:cs="Times New Roman"/>
          <w:bCs/>
          <w:color w:val="1F4E79" w:themeColor="accent1" w:themeShade="80"/>
        </w:rPr>
        <w:t>Event Viewer</w:t>
      </w:r>
    </w:p>
    <w:p w14:paraId="3976E341" w14:textId="77777777" w:rsidR="00940FD3" w:rsidRPr="00940FD3" w:rsidRDefault="00940FD3" w:rsidP="00940FD3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bCs/>
          <w:color w:val="1F4E79" w:themeColor="accent1" w:themeShade="80"/>
        </w:rPr>
      </w:pPr>
    </w:p>
    <w:p w14:paraId="20F8FD72" w14:textId="77777777" w:rsidR="00063E21" w:rsidRPr="00940FD3" w:rsidRDefault="00000F5D" w:rsidP="00940FD3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bCs/>
          <w:color w:val="1F4E79" w:themeColor="accent1" w:themeShade="80"/>
        </w:rPr>
      </w:pPr>
      <w:r w:rsidRPr="00940FD3">
        <w:rPr>
          <w:rFonts w:ascii="Times New Roman" w:hAnsi="Times New Roman" w:cs="Times New Roman"/>
          <w:b/>
          <w:bCs/>
          <w:color w:val="1F4E79" w:themeColor="accent1" w:themeShade="80"/>
        </w:rPr>
        <w:t>Steps</w:t>
      </w:r>
      <w:r w:rsidR="00790BF5" w:rsidRPr="00940FD3">
        <w:rPr>
          <w:rFonts w:ascii="Times New Roman" w:hAnsi="Times New Roman" w:cs="Times New Roman"/>
          <w:b/>
          <w:bCs/>
          <w:color w:val="1F4E79" w:themeColor="accent1" w:themeShade="80"/>
        </w:rPr>
        <w:t xml:space="preserve"> to perform</w:t>
      </w:r>
      <w:r w:rsidRPr="00940FD3">
        <w:rPr>
          <w:rFonts w:ascii="Times New Roman" w:hAnsi="Times New Roman" w:cs="Times New Roman"/>
          <w:b/>
          <w:bCs/>
          <w:color w:val="1F4E79" w:themeColor="accent1" w:themeShade="80"/>
        </w:rPr>
        <w:t>:</w:t>
      </w:r>
    </w:p>
    <w:p w14:paraId="0B1FC72C" w14:textId="77777777" w:rsidR="00000F5D" w:rsidRPr="00940FD3" w:rsidRDefault="00000F5D" w:rsidP="00940FD3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1F4E79" w:themeColor="accent1" w:themeShade="80"/>
        </w:rPr>
      </w:pPr>
    </w:p>
    <w:p w14:paraId="5D28A4C5" w14:textId="77777777" w:rsidR="00000F5D" w:rsidRPr="00940FD3" w:rsidRDefault="00790BF5" w:rsidP="00940FD3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color w:val="1F4E79" w:themeColor="accent1" w:themeShade="80"/>
        </w:rPr>
      </w:pPr>
      <w:r w:rsidRPr="00940FD3">
        <w:rPr>
          <w:rFonts w:ascii="Times New Roman" w:hAnsi="Times New Roman" w:cs="Times New Roman"/>
          <w:color w:val="1F4E79" w:themeColor="accent1" w:themeShade="80"/>
        </w:rPr>
        <w:t xml:space="preserve">Start </w:t>
      </w:r>
      <w:r w:rsidRPr="00940FD3">
        <w:rPr>
          <w:rFonts w:ascii="Times New Roman" w:hAnsi="Times New Roman" w:cs="Times New Roman"/>
          <w:color w:val="1F4E79" w:themeColor="accent1" w:themeShade="80"/>
        </w:rPr>
        <w:sym w:font="Wingdings" w:char="F0E0"/>
      </w:r>
      <w:r w:rsidRPr="00940FD3">
        <w:rPr>
          <w:rFonts w:ascii="Times New Roman" w:hAnsi="Times New Roman" w:cs="Times New Roman"/>
          <w:color w:val="1F4E79" w:themeColor="accent1" w:themeShade="80"/>
        </w:rPr>
        <w:t xml:space="preserve"> type </w:t>
      </w:r>
      <w:r w:rsidR="00000F5D" w:rsidRPr="00940FD3">
        <w:rPr>
          <w:rFonts w:ascii="Times New Roman" w:hAnsi="Times New Roman" w:cs="Times New Roman"/>
          <w:color w:val="1F4E79" w:themeColor="accent1" w:themeShade="80"/>
        </w:rPr>
        <w:t xml:space="preserve">“Event Viewer” </w:t>
      </w:r>
      <w:r w:rsidR="000D0B62" w:rsidRPr="00940FD3">
        <w:rPr>
          <w:rFonts w:ascii="Times New Roman" w:hAnsi="Times New Roman" w:cs="Times New Roman"/>
          <w:color w:val="1F4E79" w:themeColor="accent1" w:themeShade="80"/>
        </w:rPr>
        <w:t xml:space="preserve">OR from “Control Panel” </w:t>
      </w:r>
      <w:r w:rsidR="000D0B62" w:rsidRPr="00940FD3">
        <w:rPr>
          <w:rFonts w:ascii="Times New Roman" w:hAnsi="Times New Roman" w:cs="Times New Roman"/>
          <w:color w:val="1F4E79" w:themeColor="accent1" w:themeShade="80"/>
        </w:rPr>
        <w:sym w:font="Wingdings" w:char="F0E0"/>
      </w:r>
      <w:r w:rsidR="000D0B62" w:rsidRPr="00940FD3">
        <w:rPr>
          <w:rFonts w:ascii="Times New Roman" w:hAnsi="Times New Roman" w:cs="Times New Roman"/>
          <w:color w:val="1F4E79" w:themeColor="accent1" w:themeShade="80"/>
        </w:rPr>
        <w:t xml:space="preserve"> Admin Tools </w:t>
      </w:r>
      <w:r w:rsidR="000D0B62" w:rsidRPr="00940FD3">
        <w:rPr>
          <w:rFonts w:ascii="Times New Roman" w:hAnsi="Times New Roman" w:cs="Times New Roman"/>
          <w:color w:val="1F4E79" w:themeColor="accent1" w:themeShade="80"/>
        </w:rPr>
        <w:sym w:font="Wingdings" w:char="F0E0"/>
      </w:r>
      <w:r w:rsidR="000D0B62" w:rsidRPr="00940FD3">
        <w:rPr>
          <w:rFonts w:ascii="Times New Roman" w:hAnsi="Times New Roman" w:cs="Times New Roman"/>
          <w:color w:val="1F4E79" w:themeColor="accent1" w:themeShade="80"/>
        </w:rPr>
        <w:t xml:space="preserve"> “Event Viewer”</w:t>
      </w:r>
      <w:r w:rsidR="00D846E8" w:rsidRPr="00940FD3">
        <w:rPr>
          <w:rFonts w:ascii="Times New Roman" w:hAnsi="Times New Roman" w:cs="Times New Roman"/>
          <w:color w:val="1F4E79" w:themeColor="accent1" w:themeShade="80"/>
        </w:rPr>
        <w:t>.</w:t>
      </w:r>
    </w:p>
    <w:p w14:paraId="7B4605D6" w14:textId="77777777" w:rsidR="00D846E8" w:rsidRPr="00940FD3" w:rsidRDefault="00D846E8" w:rsidP="00940FD3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color w:val="1F4E79" w:themeColor="accent1" w:themeShade="80"/>
        </w:rPr>
      </w:pPr>
    </w:p>
    <w:p w14:paraId="485ACEA4" w14:textId="77777777" w:rsidR="00D846E8" w:rsidRPr="00940FD3" w:rsidRDefault="00D846E8" w:rsidP="00940FD3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color w:val="1F4E79" w:themeColor="accent1" w:themeShade="80"/>
        </w:rPr>
      </w:pPr>
      <w:r w:rsidRPr="00940FD3">
        <w:rPr>
          <w:rFonts w:ascii="Times New Roman" w:hAnsi="Times New Roman" w:cs="Times New Roman"/>
          <w:color w:val="1F4E79" w:themeColor="accent1" w:themeShade="80"/>
        </w:rPr>
        <w:t xml:space="preserve">Events are placed in different categories, each of which are related to a log that Windows keeps on events regarding that category. </w:t>
      </w:r>
    </w:p>
    <w:p w14:paraId="5EB632A2" w14:textId="77777777" w:rsidR="00D846E8" w:rsidRPr="00940FD3" w:rsidRDefault="00D846E8" w:rsidP="00940FD3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color w:val="1F4E79" w:themeColor="accent1" w:themeShade="80"/>
        </w:rPr>
      </w:pPr>
    </w:p>
    <w:p w14:paraId="0EC14E84" w14:textId="77777777" w:rsidR="00D846E8" w:rsidRPr="00940FD3" w:rsidRDefault="00D846E8" w:rsidP="00940FD3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color w:val="1F4E79" w:themeColor="accent1" w:themeShade="80"/>
        </w:rPr>
      </w:pPr>
      <w:r w:rsidRPr="00940FD3">
        <w:rPr>
          <w:rFonts w:ascii="Times New Roman" w:hAnsi="Times New Roman" w:cs="Times New Roman"/>
          <w:color w:val="1F4E79" w:themeColor="accent1" w:themeShade="80"/>
        </w:rPr>
        <w:t>Types of Events:</w:t>
      </w:r>
    </w:p>
    <w:p w14:paraId="28EDD361" w14:textId="77777777" w:rsidR="00D846E8" w:rsidRPr="00940FD3" w:rsidRDefault="00D846E8" w:rsidP="00940FD3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Times New Roman" w:hAnsi="Times New Roman" w:cs="Times New Roman"/>
          <w:color w:val="1F4E79" w:themeColor="accent1" w:themeShade="80"/>
        </w:rPr>
      </w:pPr>
      <w:r w:rsidRPr="00940FD3">
        <w:rPr>
          <w:rFonts w:ascii="Times New Roman" w:hAnsi="Times New Roman" w:cs="Times New Roman"/>
          <w:b/>
          <w:color w:val="1F4E79" w:themeColor="accent1" w:themeShade="80"/>
        </w:rPr>
        <w:t>Application:</w:t>
      </w:r>
      <w:r w:rsidRPr="00940FD3">
        <w:rPr>
          <w:rFonts w:ascii="Times New Roman" w:hAnsi="Times New Roman" w:cs="Times New Roman"/>
          <w:color w:val="1F4E79" w:themeColor="accent1" w:themeShade="80"/>
        </w:rPr>
        <w:t xml:space="preserve"> records events related to Windows system components </w:t>
      </w:r>
      <w:r w:rsidRPr="00940FD3">
        <w:rPr>
          <w:rFonts w:ascii="Times New Roman" w:hAnsi="Times New Roman" w:cs="Times New Roman"/>
        </w:rPr>
        <w:sym w:font="Wingdings" w:char="F0E0"/>
      </w:r>
      <w:r w:rsidRPr="00940FD3">
        <w:rPr>
          <w:rFonts w:ascii="Times New Roman" w:hAnsi="Times New Roman" w:cs="Times New Roman"/>
          <w:color w:val="1F4E79" w:themeColor="accent1" w:themeShade="80"/>
        </w:rPr>
        <w:t xml:space="preserve"> Drivers and built-in interface elements.</w:t>
      </w:r>
    </w:p>
    <w:p w14:paraId="46D2F745" w14:textId="77777777" w:rsidR="00D846E8" w:rsidRPr="00940FD3" w:rsidRDefault="00D846E8" w:rsidP="00940FD3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Times New Roman" w:hAnsi="Times New Roman" w:cs="Times New Roman"/>
          <w:color w:val="1F4E79" w:themeColor="accent1" w:themeShade="80"/>
        </w:rPr>
      </w:pPr>
      <w:r w:rsidRPr="00940FD3">
        <w:rPr>
          <w:rFonts w:ascii="Times New Roman" w:hAnsi="Times New Roman" w:cs="Times New Roman"/>
          <w:b/>
          <w:color w:val="1F4E79" w:themeColor="accent1" w:themeShade="80"/>
        </w:rPr>
        <w:t>System:</w:t>
      </w:r>
      <w:r w:rsidRPr="00940FD3">
        <w:rPr>
          <w:rFonts w:ascii="Times New Roman" w:hAnsi="Times New Roman" w:cs="Times New Roman"/>
          <w:color w:val="1F4E79" w:themeColor="accent1" w:themeShade="80"/>
        </w:rPr>
        <w:t xml:space="preserve"> records events related to programs installed on the system.</w:t>
      </w:r>
    </w:p>
    <w:p w14:paraId="2664F366" w14:textId="77777777" w:rsidR="00D846E8" w:rsidRPr="00940FD3" w:rsidRDefault="00D846E8" w:rsidP="00940FD3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Times New Roman" w:hAnsi="Times New Roman" w:cs="Times New Roman"/>
          <w:color w:val="1F4E79" w:themeColor="accent1" w:themeShade="80"/>
        </w:rPr>
      </w:pPr>
      <w:r w:rsidRPr="00940FD3">
        <w:rPr>
          <w:rFonts w:ascii="Times New Roman" w:hAnsi="Times New Roman" w:cs="Times New Roman"/>
          <w:b/>
          <w:color w:val="1F4E79" w:themeColor="accent1" w:themeShade="80"/>
        </w:rPr>
        <w:t>Security:</w:t>
      </w:r>
      <w:r w:rsidRPr="00940FD3">
        <w:rPr>
          <w:rFonts w:ascii="Times New Roman" w:hAnsi="Times New Roman" w:cs="Times New Roman"/>
          <w:color w:val="1F4E79" w:themeColor="accent1" w:themeShade="80"/>
        </w:rPr>
        <w:t xml:space="preserve"> When Security logging is enabled (this is off by default in Windows), this log records events related to security, such as logon attempts and resource access.</w:t>
      </w:r>
    </w:p>
    <w:p w14:paraId="09DA6806" w14:textId="77777777" w:rsidR="00D846E8" w:rsidRPr="00940FD3" w:rsidRDefault="00D846E8" w:rsidP="00940FD3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Times New Roman" w:hAnsi="Times New Roman" w:cs="Times New Roman"/>
          <w:color w:val="1F4E79" w:themeColor="accent1" w:themeShade="80"/>
        </w:rPr>
      </w:pPr>
      <w:r w:rsidRPr="00940FD3">
        <w:rPr>
          <w:rFonts w:ascii="Times New Roman" w:hAnsi="Times New Roman" w:cs="Times New Roman"/>
          <w:b/>
          <w:color w:val="1F4E79" w:themeColor="accent1" w:themeShade="80"/>
        </w:rPr>
        <w:t>Setup</w:t>
      </w:r>
    </w:p>
    <w:p w14:paraId="1AD56B19" w14:textId="77777777" w:rsidR="00D846E8" w:rsidRPr="00940FD3" w:rsidRDefault="00D846E8" w:rsidP="00940FD3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Times New Roman" w:hAnsi="Times New Roman" w:cs="Times New Roman"/>
          <w:color w:val="1F4E79" w:themeColor="accent1" w:themeShade="80"/>
        </w:rPr>
      </w:pPr>
      <w:r w:rsidRPr="00940FD3">
        <w:rPr>
          <w:rFonts w:ascii="Times New Roman" w:hAnsi="Times New Roman" w:cs="Times New Roman"/>
          <w:b/>
          <w:color w:val="1F4E79" w:themeColor="accent1" w:themeShade="80"/>
        </w:rPr>
        <w:t xml:space="preserve">Forwarded Events: </w:t>
      </w:r>
      <w:r w:rsidRPr="00940FD3">
        <w:rPr>
          <w:rFonts w:ascii="Times New Roman" w:hAnsi="Times New Roman" w:cs="Times New Roman"/>
          <w:color w:val="1F4E79" w:themeColor="accent1" w:themeShade="80"/>
        </w:rPr>
        <w:t>records events written by other computers in the same network ("source computers") that have forwarded their events to the "collector computer."</w:t>
      </w:r>
    </w:p>
    <w:p w14:paraId="087A6B69" w14:textId="77777777" w:rsidR="00790BF5" w:rsidRPr="00940FD3" w:rsidRDefault="00790BF5" w:rsidP="00940FD3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color w:val="1F4E79" w:themeColor="accent1" w:themeShade="80"/>
        </w:rPr>
      </w:pPr>
    </w:p>
    <w:p w14:paraId="5B776001" w14:textId="77777777" w:rsidR="00790BF5" w:rsidRPr="00940FD3" w:rsidRDefault="00790BF5" w:rsidP="00940FD3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color w:val="1F4E79" w:themeColor="accent1" w:themeShade="80"/>
        </w:rPr>
      </w:pPr>
      <w:r w:rsidRPr="00940FD3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72D5C4C6" wp14:editId="0DEAE41B">
            <wp:extent cx="5381625" cy="2483826"/>
            <wp:effectExtent l="0" t="0" r="0" b="0"/>
            <wp:docPr id="1" name="Picture 1" descr="https://www.howtogeek.com/wp-content/uploads/2017/11/xev_top.png.pagespeed.gp+jp+jw+pj+ws+js+rj+rp+rw+ri+cp+md.ic.MIMT_A9aX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howtogeek.com/wp-content/uploads/2017/11/xev_top.png.pagespeed.gp+jp+jw+pj+ws+js+rj+rp+rw+ri+cp+md.ic.MIMT_A9aXV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2649" cy="2498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AADD6F" w14:textId="77777777" w:rsidR="00790BF5" w:rsidRPr="00940FD3" w:rsidRDefault="00790BF5" w:rsidP="00940FD3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color w:val="1F4E79" w:themeColor="accent1" w:themeShade="80"/>
        </w:rPr>
      </w:pPr>
    </w:p>
    <w:p w14:paraId="6EFDA158" w14:textId="77777777" w:rsidR="00940FD3" w:rsidRPr="00940FD3" w:rsidRDefault="00940FD3" w:rsidP="00940FD3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1F4E79" w:themeColor="accent1" w:themeShade="80"/>
        </w:rPr>
      </w:pPr>
      <w:r w:rsidRPr="00940FD3">
        <w:rPr>
          <w:rFonts w:ascii="Times New Roman" w:hAnsi="Times New Roman" w:cs="Times New Roman"/>
          <w:color w:val="1F4E79" w:themeColor="accent1" w:themeShade="80"/>
        </w:rPr>
        <w:br w:type="page"/>
      </w:r>
    </w:p>
    <w:p w14:paraId="1323ABC0" w14:textId="77777777" w:rsidR="00D846E8" w:rsidRPr="00940FD3" w:rsidRDefault="000D0B62" w:rsidP="00940FD3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color w:val="1F4E79" w:themeColor="accent1" w:themeShade="80"/>
        </w:rPr>
      </w:pPr>
      <w:r w:rsidRPr="00940FD3">
        <w:rPr>
          <w:rFonts w:ascii="Times New Roman" w:hAnsi="Times New Roman" w:cs="Times New Roman"/>
          <w:color w:val="1F4E79" w:themeColor="accent1" w:themeShade="80"/>
        </w:rPr>
        <w:lastRenderedPageBreak/>
        <w:t xml:space="preserve">Types of </w:t>
      </w:r>
      <w:r w:rsidR="00790BF5" w:rsidRPr="00940FD3">
        <w:rPr>
          <w:rFonts w:ascii="Times New Roman" w:hAnsi="Times New Roman" w:cs="Times New Roman"/>
          <w:color w:val="1F4E79" w:themeColor="accent1" w:themeShade="80"/>
        </w:rPr>
        <w:t xml:space="preserve">events </w:t>
      </w:r>
      <w:r w:rsidRPr="00940FD3">
        <w:rPr>
          <w:rFonts w:ascii="Times New Roman" w:hAnsi="Times New Roman" w:cs="Times New Roman"/>
          <w:color w:val="1F4E79" w:themeColor="accent1" w:themeShade="80"/>
        </w:rPr>
        <w:t>(Information, Warning, Error</w:t>
      </w:r>
      <w:r w:rsidR="00D846E8" w:rsidRPr="00940FD3">
        <w:rPr>
          <w:rFonts w:ascii="Times New Roman" w:hAnsi="Times New Roman" w:cs="Times New Roman"/>
          <w:color w:val="1F4E79" w:themeColor="accent1" w:themeShade="80"/>
        </w:rPr>
        <w:t>/Critical</w:t>
      </w:r>
      <w:r w:rsidRPr="00940FD3">
        <w:rPr>
          <w:rFonts w:ascii="Times New Roman" w:hAnsi="Times New Roman" w:cs="Times New Roman"/>
          <w:color w:val="1F4E79" w:themeColor="accent1" w:themeShade="80"/>
        </w:rPr>
        <w:t>)</w:t>
      </w:r>
      <w:r w:rsidR="00063E21" w:rsidRPr="00940FD3">
        <w:rPr>
          <w:rFonts w:ascii="Times New Roman" w:hAnsi="Times New Roman" w:cs="Times New Roman"/>
          <w:color w:val="1F4E79" w:themeColor="accent1" w:themeShade="80"/>
        </w:rPr>
        <w:t xml:space="preserve"> </w:t>
      </w:r>
    </w:p>
    <w:p w14:paraId="5A80A51D" w14:textId="77777777" w:rsidR="00D846E8" w:rsidRPr="00940FD3" w:rsidRDefault="00D846E8" w:rsidP="00940FD3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color w:val="1F4E79" w:themeColor="accent1" w:themeShade="80"/>
        </w:rPr>
      </w:pPr>
    </w:p>
    <w:p w14:paraId="144B2480" w14:textId="77777777" w:rsidR="00000F5D" w:rsidRPr="00940FD3" w:rsidRDefault="00790BF5" w:rsidP="00940FD3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color w:val="1F4E79" w:themeColor="accent1" w:themeShade="80"/>
        </w:rPr>
      </w:pPr>
      <w:r w:rsidRPr="00940FD3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073DA32C" wp14:editId="62A98DC6">
            <wp:extent cx="5498397" cy="2638425"/>
            <wp:effectExtent l="0" t="0" r="7620" b="0"/>
            <wp:docPr id="3" name="Picture 3" descr="https://www.howtogeek.com/wp-content/uploads/2017/11/xev_4.png.pagespeed.gp+jp+jw+pj+ws+js+rj+rp+rw+ri+cp+md.ic.gXoF2X5In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www.howtogeek.com/wp-content/uploads/2017/11/xev_4.png.pagespeed.gp+jp+jw+pj+ws+js+rj+rp+rw+ri+cp+md.ic.gXoF2X5In0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9462" cy="2658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4099C" w14:textId="77777777" w:rsidR="00790BF5" w:rsidRPr="00940FD3" w:rsidRDefault="00790BF5" w:rsidP="00940FD3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color w:val="1F4E79" w:themeColor="accent1" w:themeShade="80"/>
        </w:rPr>
      </w:pPr>
    </w:p>
    <w:p w14:paraId="78B1679B" w14:textId="77777777" w:rsidR="00790BF5" w:rsidRPr="00940FD3" w:rsidRDefault="004A03DA" w:rsidP="00940FD3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color w:val="1F4E79" w:themeColor="accent1" w:themeShade="80"/>
        </w:rPr>
      </w:pPr>
      <w:r w:rsidRPr="00940FD3">
        <w:rPr>
          <w:rFonts w:ascii="Times New Roman" w:hAnsi="Times New Roman" w:cs="Times New Roman"/>
          <w:color w:val="1F4E79" w:themeColor="accent1" w:themeShade="80"/>
        </w:rPr>
        <w:t>Details about each Log can be ch</w:t>
      </w:r>
      <w:r w:rsidR="00790BF5" w:rsidRPr="00940FD3">
        <w:rPr>
          <w:rFonts w:ascii="Times New Roman" w:hAnsi="Times New Roman" w:cs="Times New Roman"/>
          <w:color w:val="1F4E79" w:themeColor="accent1" w:themeShade="80"/>
        </w:rPr>
        <w:t>eck</w:t>
      </w:r>
      <w:r w:rsidRPr="00940FD3">
        <w:rPr>
          <w:rFonts w:ascii="Times New Roman" w:hAnsi="Times New Roman" w:cs="Times New Roman"/>
          <w:color w:val="1F4E79" w:themeColor="accent1" w:themeShade="80"/>
        </w:rPr>
        <w:t>ed</w:t>
      </w:r>
      <w:r w:rsidR="00790BF5" w:rsidRPr="00940FD3">
        <w:rPr>
          <w:rFonts w:ascii="Times New Roman" w:hAnsi="Times New Roman" w:cs="Times New Roman"/>
          <w:color w:val="1F4E79" w:themeColor="accent1" w:themeShade="80"/>
        </w:rPr>
        <w:t xml:space="preserve"> </w:t>
      </w:r>
      <w:r w:rsidRPr="00940FD3">
        <w:rPr>
          <w:rFonts w:ascii="Times New Roman" w:hAnsi="Times New Roman" w:cs="Times New Roman"/>
          <w:color w:val="1F4E79" w:themeColor="accent1" w:themeShade="80"/>
        </w:rPr>
        <w:t>for d</w:t>
      </w:r>
      <w:r w:rsidR="00790BF5" w:rsidRPr="00940FD3">
        <w:rPr>
          <w:rFonts w:ascii="Times New Roman" w:hAnsi="Times New Roman" w:cs="Times New Roman"/>
          <w:color w:val="1F4E79" w:themeColor="accent1" w:themeShade="80"/>
        </w:rPr>
        <w:t>etails and search</w:t>
      </w:r>
      <w:r w:rsidRPr="00940FD3">
        <w:rPr>
          <w:rFonts w:ascii="Times New Roman" w:hAnsi="Times New Roman" w:cs="Times New Roman"/>
          <w:color w:val="1F4E79" w:themeColor="accent1" w:themeShade="80"/>
        </w:rPr>
        <w:t>ed</w:t>
      </w:r>
      <w:r w:rsidR="00790BF5" w:rsidRPr="00940FD3">
        <w:rPr>
          <w:rFonts w:ascii="Times New Roman" w:hAnsi="Times New Roman" w:cs="Times New Roman"/>
          <w:color w:val="1F4E79" w:themeColor="accent1" w:themeShade="80"/>
        </w:rPr>
        <w:t xml:space="preserve"> online from EVENT ID</w:t>
      </w:r>
    </w:p>
    <w:p w14:paraId="48E09F84" w14:textId="77777777" w:rsidR="004A03DA" w:rsidRPr="00940FD3" w:rsidRDefault="004A03DA" w:rsidP="00940FD3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color w:val="1F4E79" w:themeColor="accent1" w:themeShade="80"/>
        </w:rPr>
      </w:pPr>
    </w:p>
    <w:p w14:paraId="6C546EAE" w14:textId="77777777" w:rsidR="000D0B62" w:rsidRPr="00940FD3" w:rsidRDefault="000D0B62" w:rsidP="00940FD3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color w:val="1F4E79" w:themeColor="accent1" w:themeShade="80"/>
        </w:rPr>
      </w:pPr>
      <w:r w:rsidRPr="00940FD3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1DB0C703" wp14:editId="21CF8F04">
            <wp:extent cx="5546989" cy="3881120"/>
            <wp:effectExtent l="0" t="0" r="0" b="5080"/>
            <wp:docPr id="4" name="Picture 4" descr="https://www.howtogeek.com/wp-content/uploads/2017/11/xev_5.png.pagespeed.gp+jp+jw+pj+ws+js+rj+rp+rw+ri+cp+md.ic.BZxdLeDWM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www.howtogeek.com/wp-content/uploads/2017/11/xev_5.png.pagespeed.gp+jp+jw+pj+ws+js+rj+rp+rw+ri+cp+md.ic.BZxdLeDWMN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5050" cy="3900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270058" w14:textId="77777777" w:rsidR="000D0B62" w:rsidRPr="00940FD3" w:rsidRDefault="000D0B62" w:rsidP="00940FD3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color w:val="1F4E79" w:themeColor="accent1" w:themeShade="80"/>
        </w:rPr>
      </w:pPr>
    </w:p>
    <w:p w14:paraId="394528FB" w14:textId="77777777" w:rsidR="008369F7" w:rsidRPr="00940FD3" w:rsidRDefault="008369F7" w:rsidP="00940FD3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color w:val="1F4E79" w:themeColor="accent1" w:themeShade="80"/>
        </w:rPr>
      </w:pPr>
      <w:r w:rsidRPr="00940FD3">
        <w:rPr>
          <w:rFonts w:ascii="Times New Roman" w:hAnsi="Times New Roman" w:cs="Times New Roman"/>
          <w:color w:val="1F4E79" w:themeColor="accent1" w:themeShade="80"/>
        </w:rPr>
        <w:t xml:space="preserve">Check </w:t>
      </w:r>
      <w:r w:rsidR="000F1370" w:rsidRPr="00940FD3">
        <w:rPr>
          <w:rFonts w:ascii="Times New Roman" w:hAnsi="Times New Roman" w:cs="Times New Roman"/>
          <w:color w:val="1F4E79" w:themeColor="accent1" w:themeShade="80"/>
        </w:rPr>
        <w:t xml:space="preserve">Vendor Portals (HP, Dell, Microsoft….), Search Engines (Google, Yahoo…) or </w:t>
      </w:r>
      <w:r w:rsidRPr="00940FD3">
        <w:rPr>
          <w:rFonts w:ascii="Times New Roman" w:hAnsi="Times New Roman" w:cs="Times New Roman"/>
          <w:color w:val="1F4E79" w:themeColor="accent1" w:themeShade="80"/>
        </w:rPr>
        <w:t>CVE Details web portal (</w:t>
      </w:r>
      <w:hyperlink r:id="rId9" w:history="1">
        <w:r w:rsidRPr="00940FD3">
          <w:rPr>
            <w:rStyle w:val="Hyperlink"/>
            <w:rFonts w:ascii="Times New Roman" w:hAnsi="Times New Roman" w:cs="Times New Roman"/>
          </w:rPr>
          <w:t>https://www.cvedetails.com/</w:t>
        </w:r>
      </w:hyperlink>
      <w:r w:rsidRPr="00940FD3">
        <w:rPr>
          <w:rFonts w:ascii="Times New Roman" w:hAnsi="Times New Roman" w:cs="Times New Roman"/>
          <w:color w:val="1F4E79" w:themeColor="accent1" w:themeShade="80"/>
        </w:rPr>
        <w:t>) for more information about the events</w:t>
      </w:r>
    </w:p>
    <w:p w14:paraId="2D41E626" w14:textId="77777777" w:rsidR="008369F7" w:rsidRPr="00940FD3" w:rsidRDefault="008369F7" w:rsidP="00940FD3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color w:val="1F4E79" w:themeColor="accent1" w:themeShade="80"/>
        </w:rPr>
      </w:pPr>
    </w:p>
    <w:p w14:paraId="542705C9" w14:textId="77777777" w:rsidR="008369F7" w:rsidRPr="00940FD3" w:rsidRDefault="008369F7" w:rsidP="00940FD3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color w:val="1F4E79" w:themeColor="accent1" w:themeShade="80"/>
        </w:rPr>
      </w:pPr>
    </w:p>
    <w:p w14:paraId="7815E2E2" w14:textId="77777777" w:rsidR="000D0B62" w:rsidRPr="00940FD3" w:rsidRDefault="004A03DA" w:rsidP="00940FD3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color w:val="1F4E79" w:themeColor="accent1" w:themeShade="80"/>
        </w:rPr>
      </w:pPr>
      <w:r w:rsidRPr="00940FD3">
        <w:rPr>
          <w:rFonts w:ascii="Times New Roman" w:hAnsi="Times New Roman" w:cs="Times New Roman"/>
          <w:color w:val="1F4E79" w:themeColor="accent1" w:themeShade="80"/>
        </w:rPr>
        <w:lastRenderedPageBreak/>
        <w:t xml:space="preserve">You can also </w:t>
      </w:r>
      <w:r w:rsidR="000D0B62" w:rsidRPr="00940FD3">
        <w:rPr>
          <w:rFonts w:ascii="Times New Roman" w:hAnsi="Times New Roman" w:cs="Times New Roman"/>
          <w:color w:val="1F4E79" w:themeColor="accent1" w:themeShade="80"/>
        </w:rPr>
        <w:t>Filter Events to gather only CRITICAL Logs</w:t>
      </w:r>
      <w:r w:rsidRPr="00940FD3">
        <w:rPr>
          <w:rFonts w:ascii="Times New Roman" w:hAnsi="Times New Roman" w:cs="Times New Roman"/>
          <w:color w:val="1F4E79" w:themeColor="accent1" w:themeShade="80"/>
        </w:rPr>
        <w:t>, Save and Export the log to view on other systems OR another Log Analyzer.</w:t>
      </w:r>
    </w:p>
    <w:p w14:paraId="7AADE365" w14:textId="77777777" w:rsidR="004A03DA" w:rsidRPr="00940FD3" w:rsidRDefault="004A03DA" w:rsidP="00940FD3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color w:val="1F4E79" w:themeColor="accent1" w:themeShade="80"/>
        </w:rPr>
      </w:pPr>
    </w:p>
    <w:p w14:paraId="7BF99E16" w14:textId="77777777" w:rsidR="000D0B62" w:rsidRPr="00940FD3" w:rsidRDefault="000D0B62" w:rsidP="00940FD3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color w:val="1F4E79" w:themeColor="accent1" w:themeShade="80"/>
        </w:rPr>
      </w:pPr>
      <w:r w:rsidRPr="00940FD3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32AE4686" wp14:editId="62D453C0">
            <wp:extent cx="5943600" cy="3657600"/>
            <wp:effectExtent l="0" t="0" r="0" b="0"/>
            <wp:docPr id="5" name="Picture 5" descr="clip_image0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lip_image00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32B0B2" w14:textId="77777777" w:rsidR="004A03DA" w:rsidRPr="00940FD3" w:rsidRDefault="004A03DA" w:rsidP="00940FD3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color w:val="1F4E79" w:themeColor="accent1" w:themeShade="80"/>
        </w:rPr>
      </w:pPr>
    </w:p>
    <w:p w14:paraId="5DB17C7F" w14:textId="77777777" w:rsidR="003C4DBB" w:rsidRPr="00940FD3" w:rsidRDefault="003C4DBB" w:rsidP="00940FD3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color w:val="1F4E79" w:themeColor="accent1" w:themeShade="80"/>
        </w:rPr>
      </w:pPr>
    </w:p>
    <w:p w14:paraId="7D01FA30" w14:textId="41D75B3C" w:rsidR="00014533" w:rsidRDefault="00014533" w:rsidP="00940FD3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color w:val="1F4E79" w:themeColor="accent1" w:themeShade="80"/>
        </w:rPr>
      </w:pPr>
      <w:r w:rsidRPr="00940FD3">
        <w:rPr>
          <w:rFonts w:ascii="Times New Roman" w:hAnsi="Times New Roman" w:cs="Times New Roman"/>
          <w:b/>
          <w:color w:val="1F4E79" w:themeColor="accent1" w:themeShade="80"/>
        </w:rPr>
        <w:t xml:space="preserve">Lab </w:t>
      </w:r>
      <w:r w:rsidR="00661723" w:rsidRPr="00940FD3">
        <w:rPr>
          <w:rFonts w:ascii="Times New Roman" w:hAnsi="Times New Roman" w:cs="Times New Roman"/>
          <w:b/>
          <w:color w:val="1F4E79" w:themeColor="accent1" w:themeShade="80"/>
        </w:rPr>
        <w:t xml:space="preserve">#01 </w:t>
      </w:r>
      <w:r w:rsidR="00381FAE">
        <w:rPr>
          <w:rFonts w:ascii="Times New Roman" w:hAnsi="Times New Roman" w:cs="Times New Roman"/>
          <w:b/>
          <w:color w:val="1F4E79" w:themeColor="accent1" w:themeShade="80"/>
        </w:rPr>
        <w:t xml:space="preserve">_A </w:t>
      </w:r>
      <w:r w:rsidR="00661723" w:rsidRPr="00940FD3">
        <w:rPr>
          <w:rFonts w:ascii="Times New Roman" w:hAnsi="Times New Roman" w:cs="Times New Roman"/>
          <w:b/>
          <w:color w:val="1F4E79" w:themeColor="accent1" w:themeShade="80"/>
        </w:rPr>
        <w:t xml:space="preserve">Activities </w:t>
      </w:r>
      <w:r w:rsidRPr="00940FD3">
        <w:rPr>
          <w:rFonts w:ascii="Times New Roman" w:hAnsi="Times New Roman" w:cs="Times New Roman"/>
          <w:b/>
          <w:color w:val="1F4E79" w:themeColor="accent1" w:themeShade="80"/>
        </w:rPr>
        <w:t>File Work:</w:t>
      </w:r>
    </w:p>
    <w:p w14:paraId="4FE7EC69" w14:textId="77777777" w:rsidR="00940FD3" w:rsidRPr="00940FD3" w:rsidRDefault="00940FD3" w:rsidP="00940FD3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color w:val="1F4E79" w:themeColor="accent1" w:themeShade="80"/>
        </w:rPr>
      </w:pPr>
    </w:p>
    <w:p w14:paraId="0F65646B" w14:textId="77777777" w:rsidR="000D0B62" w:rsidRPr="00940FD3" w:rsidRDefault="000D0B62" w:rsidP="00940FD3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b/>
          <w:color w:val="1F4E79" w:themeColor="accent1" w:themeShade="80"/>
        </w:rPr>
      </w:pPr>
      <w:r w:rsidRPr="00940FD3">
        <w:rPr>
          <w:rFonts w:ascii="Times New Roman" w:hAnsi="Times New Roman" w:cs="Times New Roman"/>
          <w:color w:val="1F4E79" w:themeColor="accent1" w:themeShade="80"/>
        </w:rPr>
        <w:t xml:space="preserve">Perform </w:t>
      </w:r>
      <w:r w:rsidR="00014533" w:rsidRPr="00940FD3">
        <w:rPr>
          <w:rFonts w:ascii="Times New Roman" w:hAnsi="Times New Roman" w:cs="Times New Roman"/>
          <w:color w:val="1F4E79" w:themeColor="accent1" w:themeShade="80"/>
        </w:rPr>
        <w:t xml:space="preserve">this </w:t>
      </w:r>
      <w:r w:rsidRPr="00940FD3">
        <w:rPr>
          <w:rFonts w:ascii="Times New Roman" w:hAnsi="Times New Roman" w:cs="Times New Roman"/>
          <w:color w:val="1F4E79" w:themeColor="accent1" w:themeShade="80"/>
        </w:rPr>
        <w:t xml:space="preserve">Experiment </w:t>
      </w:r>
      <w:r w:rsidR="00014533" w:rsidRPr="00940FD3">
        <w:rPr>
          <w:rFonts w:ascii="Times New Roman" w:hAnsi="Times New Roman" w:cs="Times New Roman"/>
          <w:color w:val="1F4E79" w:themeColor="accent1" w:themeShade="80"/>
        </w:rPr>
        <w:t>and mak</w:t>
      </w:r>
      <w:r w:rsidRPr="00940FD3">
        <w:rPr>
          <w:rFonts w:ascii="Times New Roman" w:hAnsi="Times New Roman" w:cs="Times New Roman"/>
          <w:color w:val="1F4E79" w:themeColor="accent1" w:themeShade="80"/>
        </w:rPr>
        <w:t>e a list of 10 critical events you come across in the Windows Logs.</w:t>
      </w:r>
    </w:p>
    <w:p w14:paraId="3FCA2268" w14:textId="77777777" w:rsidR="00790BF5" w:rsidRPr="00940FD3" w:rsidRDefault="00790BF5" w:rsidP="00940FD3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color w:val="1F4E79" w:themeColor="accent1" w:themeShade="80"/>
        </w:rPr>
      </w:pPr>
    </w:p>
    <w:p w14:paraId="4896B8D6" w14:textId="77777777" w:rsidR="00BF14B4" w:rsidRPr="00940FD3" w:rsidRDefault="004A03DA" w:rsidP="00940FD3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color w:val="1F4E79" w:themeColor="accent1" w:themeShade="80"/>
        </w:rPr>
      </w:pPr>
      <w:r w:rsidRPr="00940FD3">
        <w:rPr>
          <w:rFonts w:ascii="Times New Roman" w:hAnsi="Times New Roman" w:cs="Times New Roman"/>
          <w:color w:val="1F4E79" w:themeColor="accent1" w:themeShade="80"/>
        </w:rPr>
        <w:t xml:space="preserve">Review </w:t>
      </w:r>
      <w:r w:rsidR="004B6C2D" w:rsidRPr="00940FD3">
        <w:rPr>
          <w:rFonts w:ascii="Times New Roman" w:hAnsi="Times New Roman" w:cs="Times New Roman"/>
          <w:color w:val="1F4E79" w:themeColor="accent1" w:themeShade="80"/>
        </w:rPr>
        <w:t xml:space="preserve">Critical </w:t>
      </w:r>
      <w:r w:rsidRPr="00940FD3">
        <w:rPr>
          <w:rFonts w:ascii="Times New Roman" w:hAnsi="Times New Roman" w:cs="Times New Roman"/>
          <w:color w:val="1F4E79" w:themeColor="accent1" w:themeShade="80"/>
        </w:rPr>
        <w:t xml:space="preserve">Log Event IDs and </w:t>
      </w:r>
      <w:r w:rsidR="00063E21" w:rsidRPr="00940FD3">
        <w:rPr>
          <w:rFonts w:ascii="Times New Roman" w:hAnsi="Times New Roman" w:cs="Times New Roman"/>
          <w:color w:val="1F4E79" w:themeColor="accent1" w:themeShade="80"/>
        </w:rPr>
        <w:t>learn about their mitigation steps</w:t>
      </w:r>
      <w:r w:rsidR="00014533" w:rsidRPr="00940FD3">
        <w:rPr>
          <w:rFonts w:ascii="Times New Roman" w:hAnsi="Times New Roman" w:cs="Times New Roman"/>
          <w:color w:val="1F4E79" w:themeColor="accent1" w:themeShade="80"/>
        </w:rPr>
        <w:t xml:space="preserve"> as per the below table</w:t>
      </w:r>
      <w:r w:rsidR="00063E21" w:rsidRPr="00940FD3">
        <w:rPr>
          <w:rFonts w:ascii="Times New Roman" w:hAnsi="Times New Roman" w:cs="Times New Roman"/>
          <w:color w:val="1F4E79" w:themeColor="accent1" w:themeShade="80"/>
        </w:rPr>
        <w:t>.</w:t>
      </w:r>
    </w:p>
    <w:p w14:paraId="593DC767" w14:textId="77777777" w:rsidR="004A03DA" w:rsidRPr="00940FD3" w:rsidRDefault="004A03DA" w:rsidP="00940FD3">
      <w:pPr>
        <w:pStyle w:val="ListParagraph"/>
        <w:spacing w:after="0" w:line="240" w:lineRule="auto"/>
        <w:jc w:val="both"/>
        <w:rPr>
          <w:rFonts w:ascii="Times New Roman" w:hAnsi="Times New Roman" w:cs="Times New Roman"/>
          <w:color w:val="1F4E79" w:themeColor="accent1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4B6C2D" w:rsidRPr="00940FD3" w14:paraId="6F4F79AC" w14:textId="77777777" w:rsidTr="004B6C2D">
        <w:tc>
          <w:tcPr>
            <w:tcW w:w="1870" w:type="dxa"/>
            <w:shd w:val="clear" w:color="auto" w:fill="BFBFBF" w:themeFill="background1" w:themeFillShade="BF"/>
          </w:tcPr>
          <w:p w14:paraId="32179635" w14:textId="77777777" w:rsidR="004B6C2D" w:rsidRPr="00940FD3" w:rsidRDefault="004B6C2D" w:rsidP="00940FD3">
            <w:pPr>
              <w:contextualSpacing/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940FD3">
              <w:rPr>
                <w:rFonts w:ascii="Times New Roman" w:hAnsi="Times New Roman" w:cs="Times New Roman"/>
                <w:b/>
                <w:color w:val="000000" w:themeColor="text1"/>
              </w:rPr>
              <w:t>Windows Log</w:t>
            </w:r>
          </w:p>
        </w:tc>
        <w:tc>
          <w:tcPr>
            <w:tcW w:w="1870" w:type="dxa"/>
            <w:shd w:val="clear" w:color="auto" w:fill="BFBFBF" w:themeFill="background1" w:themeFillShade="BF"/>
          </w:tcPr>
          <w:p w14:paraId="4DEA3649" w14:textId="77777777" w:rsidR="004B6C2D" w:rsidRPr="00940FD3" w:rsidRDefault="004B6C2D" w:rsidP="00940FD3">
            <w:pPr>
              <w:contextualSpacing/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940FD3">
              <w:rPr>
                <w:rFonts w:ascii="Times New Roman" w:hAnsi="Times New Roman" w:cs="Times New Roman"/>
                <w:b/>
                <w:color w:val="000000" w:themeColor="text1"/>
              </w:rPr>
              <w:t>Source</w:t>
            </w:r>
          </w:p>
        </w:tc>
        <w:tc>
          <w:tcPr>
            <w:tcW w:w="1870" w:type="dxa"/>
            <w:shd w:val="clear" w:color="auto" w:fill="BFBFBF" w:themeFill="background1" w:themeFillShade="BF"/>
          </w:tcPr>
          <w:p w14:paraId="2D316FDA" w14:textId="77777777" w:rsidR="004B6C2D" w:rsidRPr="00940FD3" w:rsidRDefault="004B6C2D" w:rsidP="00940FD3">
            <w:pPr>
              <w:contextualSpacing/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940FD3">
              <w:rPr>
                <w:rFonts w:ascii="Times New Roman" w:hAnsi="Times New Roman" w:cs="Times New Roman"/>
                <w:b/>
                <w:color w:val="000000" w:themeColor="text1"/>
              </w:rPr>
              <w:t>Event ID</w:t>
            </w:r>
          </w:p>
        </w:tc>
        <w:tc>
          <w:tcPr>
            <w:tcW w:w="1870" w:type="dxa"/>
            <w:shd w:val="clear" w:color="auto" w:fill="BFBFBF" w:themeFill="background1" w:themeFillShade="BF"/>
          </w:tcPr>
          <w:p w14:paraId="5C9CD629" w14:textId="77777777" w:rsidR="004B6C2D" w:rsidRPr="00940FD3" w:rsidRDefault="004B6C2D" w:rsidP="00940FD3">
            <w:pPr>
              <w:contextualSpacing/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940FD3">
              <w:rPr>
                <w:rFonts w:ascii="Times New Roman" w:hAnsi="Times New Roman" w:cs="Times New Roman"/>
                <w:b/>
                <w:color w:val="000000" w:themeColor="text1"/>
              </w:rPr>
              <w:t>General Info</w:t>
            </w:r>
          </w:p>
        </w:tc>
        <w:tc>
          <w:tcPr>
            <w:tcW w:w="1870" w:type="dxa"/>
            <w:shd w:val="clear" w:color="auto" w:fill="BFBFBF" w:themeFill="background1" w:themeFillShade="BF"/>
          </w:tcPr>
          <w:p w14:paraId="07D0C62E" w14:textId="77777777" w:rsidR="004B6C2D" w:rsidRPr="00940FD3" w:rsidRDefault="004B6C2D" w:rsidP="00940FD3">
            <w:pPr>
              <w:contextualSpacing/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940FD3">
              <w:rPr>
                <w:rFonts w:ascii="Times New Roman" w:hAnsi="Times New Roman" w:cs="Times New Roman"/>
                <w:b/>
                <w:color w:val="000000" w:themeColor="text1"/>
              </w:rPr>
              <w:t>Mitigation Steps</w:t>
            </w:r>
          </w:p>
        </w:tc>
      </w:tr>
      <w:tr w:rsidR="004B6C2D" w:rsidRPr="00940FD3" w14:paraId="5AA5A082" w14:textId="77777777" w:rsidTr="004B6C2D">
        <w:tc>
          <w:tcPr>
            <w:tcW w:w="1870" w:type="dxa"/>
          </w:tcPr>
          <w:p w14:paraId="56FBA6B5" w14:textId="77777777" w:rsidR="004B6C2D" w:rsidRPr="00940FD3" w:rsidRDefault="004B6C2D" w:rsidP="00940FD3">
            <w:pPr>
              <w:contextualSpacing/>
              <w:jc w:val="both"/>
              <w:rPr>
                <w:rFonts w:ascii="Times New Roman" w:hAnsi="Times New Roman" w:cs="Times New Roman"/>
                <w:color w:val="1F4E79" w:themeColor="accent1" w:themeShade="80"/>
              </w:rPr>
            </w:pPr>
          </w:p>
        </w:tc>
        <w:tc>
          <w:tcPr>
            <w:tcW w:w="1870" w:type="dxa"/>
          </w:tcPr>
          <w:p w14:paraId="0F3744E6" w14:textId="77777777" w:rsidR="004B6C2D" w:rsidRPr="00940FD3" w:rsidRDefault="004B6C2D" w:rsidP="00940FD3">
            <w:pPr>
              <w:contextualSpacing/>
              <w:jc w:val="both"/>
              <w:rPr>
                <w:rFonts w:ascii="Times New Roman" w:hAnsi="Times New Roman" w:cs="Times New Roman"/>
                <w:color w:val="1F4E79" w:themeColor="accent1" w:themeShade="80"/>
              </w:rPr>
            </w:pPr>
          </w:p>
        </w:tc>
        <w:tc>
          <w:tcPr>
            <w:tcW w:w="1870" w:type="dxa"/>
          </w:tcPr>
          <w:p w14:paraId="565AE88C" w14:textId="77777777" w:rsidR="004B6C2D" w:rsidRPr="00940FD3" w:rsidRDefault="004B6C2D" w:rsidP="00940FD3">
            <w:pPr>
              <w:contextualSpacing/>
              <w:jc w:val="both"/>
              <w:rPr>
                <w:rFonts w:ascii="Times New Roman" w:hAnsi="Times New Roman" w:cs="Times New Roman"/>
                <w:color w:val="1F4E79" w:themeColor="accent1" w:themeShade="80"/>
              </w:rPr>
            </w:pPr>
          </w:p>
        </w:tc>
        <w:tc>
          <w:tcPr>
            <w:tcW w:w="1870" w:type="dxa"/>
          </w:tcPr>
          <w:p w14:paraId="78981727" w14:textId="77777777" w:rsidR="004B6C2D" w:rsidRPr="00940FD3" w:rsidRDefault="00857A85" w:rsidP="00940FD3">
            <w:pPr>
              <w:contextualSpacing/>
              <w:jc w:val="both"/>
              <w:rPr>
                <w:rFonts w:ascii="Times New Roman" w:hAnsi="Times New Roman" w:cs="Times New Roman"/>
                <w:color w:val="1F4E79" w:themeColor="accent1" w:themeShade="80"/>
              </w:rPr>
            </w:pPr>
            <w:r w:rsidRPr="00940FD3">
              <w:rPr>
                <w:rFonts w:ascii="Times New Roman" w:hAnsi="Times New Roman" w:cs="Times New Roman"/>
                <w:color w:val="1F4E79" w:themeColor="accent1" w:themeShade="80"/>
              </w:rPr>
              <w:t>Write in your own words about the event by searching vendor sites, search engines or CVE Details</w:t>
            </w:r>
          </w:p>
        </w:tc>
        <w:tc>
          <w:tcPr>
            <w:tcW w:w="1870" w:type="dxa"/>
          </w:tcPr>
          <w:p w14:paraId="7DBD1A44" w14:textId="77777777" w:rsidR="004B6C2D" w:rsidRPr="00940FD3" w:rsidRDefault="00857A85" w:rsidP="00940FD3">
            <w:pPr>
              <w:contextualSpacing/>
              <w:jc w:val="both"/>
              <w:rPr>
                <w:rFonts w:ascii="Times New Roman" w:hAnsi="Times New Roman" w:cs="Times New Roman"/>
                <w:color w:val="1F4E79" w:themeColor="accent1" w:themeShade="80"/>
              </w:rPr>
            </w:pPr>
            <w:r w:rsidRPr="00940FD3">
              <w:rPr>
                <w:rFonts w:ascii="Times New Roman" w:hAnsi="Times New Roman" w:cs="Times New Roman"/>
                <w:color w:val="1F4E79" w:themeColor="accent1" w:themeShade="80"/>
              </w:rPr>
              <w:t>Write in your own words about the event by searching vendor sites, search engines or CVE Details</w:t>
            </w:r>
          </w:p>
        </w:tc>
      </w:tr>
      <w:tr w:rsidR="004B6C2D" w:rsidRPr="00940FD3" w14:paraId="02B2AEDF" w14:textId="77777777" w:rsidTr="004B6C2D">
        <w:tc>
          <w:tcPr>
            <w:tcW w:w="1870" w:type="dxa"/>
          </w:tcPr>
          <w:p w14:paraId="1F0B742B" w14:textId="77777777" w:rsidR="004B6C2D" w:rsidRPr="00940FD3" w:rsidRDefault="004B6C2D" w:rsidP="00940FD3">
            <w:pPr>
              <w:contextualSpacing/>
              <w:jc w:val="both"/>
              <w:rPr>
                <w:rFonts w:ascii="Times New Roman" w:hAnsi="Times New Roman" w:cs="Times New Roman"/>
                <w:color w:val="1F4E79" w:themeColor="accent1" w:themeShade="80"/>
              </w:rPr>
            </w:pPr>
          </w:p>
        </w:tc>
        <w:tc>
          <w:tcPr>
            <w:tcW w:w="1870" w:type="dxa"/>
          </w:tcPr>
          <w:p w14:paraId="15746067" w14:textId="77777777" w:rsidR="004B6C2D" w:rsidRPr="00940FD3" w:rsidRDefault="004B6C2D" w:rsidP="00940FD3">
            <w:pPr>
              <w:contextualSpacing/>
              <w:jc w:val="both"/>
              <w:rPr>
                <w:rFonts w:ascii="Times New Roman" w:hAnsi="Times New Roman" w:cs="Times New Roman"/>
                <w:color w:val="1F4E79" w:themeColor="accent1" w:themeShade="80"/>
              </w:rPr>
            </w:pPr>
          </w:p>
        </w:tc>
        <w:tc>
          <w:tcPr>
            <w:tcW w:w="1870" w:type="dxa"/>
          </w:tcPr>
          <w:p w14:paraId="2CA30D89" w14:textId="77777777" w:rsidR="004B6C2D" w:rsidRPr="00940FD3" w:rsidRDefault="004B6C2D" w:rsidP="00940FD3">
            <w:pPr>
              <w:contextualSpacing/>
              <w:jc w:val="both"/>
              <w:rPr>
                <w:rFonts w:ascii="Times New Roman" w:hAnsi="Times New Roman" w:cs="Times New Roman"/>
                <w:color w:val="1F4E79" w:themeColor="accent1" w:themeShade="80"/>
              </w:rPr>
            </w:pPr>
          </w:p>
        </w:tc>
        <w:tc>
          <w:tcPr>
            <w:tcW w:w="1870" w:type="dxa"/>
          </w:tcPr>
          <w:p w14:paraId="064B0A81" w14:textId="77777777" w:rsidR="004B6C2D" w:rsidRPr="00940FD3" w:rsidRDefault="004B6C2D" w:rsidP="00940FD3">
            <w:pPr>
              <w:contextualSpacing/>
              <w:jc w:val="both"/>
              <w:rPr>
                <w:rFonts w:ascii="Times New Roman" w:hAnsi="Times New Roman" w:cs="Times New Roman"/>
                <w:color w:val="1F4E79" w:themeColor="accent1" w:themeShade="80"/>
              </w:rPr>
            </w:pPr>
          </w:p>
        </w:tc>
        <w:tc>
          <w:tcPr>
            <w:tcW w:w="1870" w:type="dxa"/>
          </w:tcPr>
          <w:p w14:paraId="07DEA027" w14:textId="77777777" w:rsidR="004B6C2D" w:rsidRPr="00940FD3" w:rsidRDefault="004B6C2D" w:rsidP="00940FD3">
            <w:pPr>
              <w:contextualSpacing/>
              <w:jc w:val="both"/>
              <w:rPr>
                <w:rFonts w:ascii="Times New Roman" w:hAnsi="Times New Roman" w:cs="Times New Roman"/>
                <w:color w:val="1F4E79" w:themeColor="accent1" w:themeShade="80"/>
              </w:rPr>
            </w:pPr>
          </w:p>
        </w:tc>
      </w:tr>
      <w:tr w:rsidR="004B6C2D" w:rsidRPr="00940FD3" w14:paraId="6475503F" w14:textId="77777777" w:rsidTr="004B6C2D">
        <w:tc>
          <w:tcPr>
            <w:tcW w:w="1870" w:type="dxa"/>
          </w:tcPr>
          <w:p w14:paraId="1BEB450E" w14:textId="77777777" w:rsidR="004B6C2D" w:rsidRPr="00940FD3" w:rsidRDefault="004B6C2D" w:rsidP="00940FD3">
            <w:pPr>
              <w:contextualSpacing/>
              <w:jc w:val="both"/>
              <w:rPr>
                <w:rFonts w:ascii="Times New Roman" w:hAnsi="Times New Roman" w:cs="Times New Roman"/>
                <w:color w:val="1F4E79" w:themeColor="accent1" w:themeShade="80"/>
              </w:rPr>
            </w:pPr>
          </w:p>
        </w:tc>
        <w:tc>
          <w:tcPr>
            <w:tcW w:w="1870" w:type="dxa"/>
          </w:tcPr>
          <w:p w14:paraId="2BC4EBBA" w14:textId="77777777" w:rsidR="004B6C2D" w:rsidRPr="00940FD3" w:rsidRDefault="004B6C2D" w:rsidP="00940FD3">
            <w:pPr>
              <w:contextualSpacing/>
              <w:jc w:val="both"/>
              <w:rPr>
                <w:rFonts w:ascii="Times New Roman" w:hAnsi="Times New Roman" w:cs="Times New Roman"/>
                <w:color w:val="1F4E79" w:themeColor="accent1" w:themeShade="80"/>
              </w:rPr>
            </w:pPr>
          </w:p>
        </w:tc>
        <w:tc>
          <w:tcPr>
            <w:tcW w:w="1870" w:type="dxa"/>
          </w:tcPr>
          <w:p w14:paraId="3C940D8C" w14:textId="77777777" w:rsidR="004B6C2D" w:rsidRPr="00940FD3" w:rsidRDefault="004B6C2D" w:rsidP="00940FD3">
            <w:pPr>
              <w:contextualSpacing/>
              <w:jc w:val="both"/>
              <w:rPr>
                <w:rFonts w:ascii="Times New Roman" w:hAnsi="Times New Roman" w:cs="Times New Roman"/>
                <w:color w:val="1F4E79" w:themeColor="accent1" w:themeShade="80"/>
              </w:rPr>
            </w:pPr>
          </w:p>
        </w:tc>
        <w:tc>
          <w:tcPr>
            <w:tcW w:w="1870" w:type="dxa"/>
          </w:tcPr>
          <w:p w14:paraId="16D87892" w14:textId="77777777" w:rsidR="004B6C2D" w:rsidRPr="00940FD3" w:rsidRDefault="004B6C2D" w:rsidP="00940FD3">
            <w:pPr>
              <w:contextualSpacing/>
              <w:jc w:val="both"/>
              <w:rPr>
                <w:rFonts w:ascii="Times New Roman" w:hAnsi="Times New Roman" w:cs="Times New Roman"/>
                <w:color w:val="1F4E79" w:themeColor="accent1" w:themeShade="80"/>
              </w:rPr>
            </w:pPr>
          </w:p>
        </w:tc>
        <w:tc>
          <w:tcPr>
            <w:tcW w:w="1870" w:type="dxa"/>
          </w:tcPr>
          <w:p w14:paraId="0996422C" w14:textId="77777777" w:rsidR="004B6C2D" w:rsidRPr="00940FD3" w:rsidRDefault="004B6C2D" w:rsidP="00940FD3">
            <w:pPr>
              <w:contextualSpacing/>
              <w:jc w:val="both"/>
              <w:rPr>
                <w:rFonts w:ascii="Times New Roman" w:hAnsi="Times New Roman" w:cs="Times New Roman"/>
                <w:color w:val="1F4E79" w:themeColor="accent1" w:themeShade="80"/>
              </w:rPr>
            </w:pPr>
          </w:p>
        </w:tc>
      </w:tr>
    </w:tbl>
    <w:p w14:paraId="03947EEC" w14:textId="77777777" w:rsidR="009C7AF7" w:rsidRPr="00DE1C41" w:rsidRDefault="000F1370" w:rsidP="00940FD3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1F4E79" w:themeColor="accent1" w:themeShade="80"/>
        </w:rPr>
      </w:pPr>
      <w:r w:rsidRPr="00940FD3">
        <w:rPr>
          <w:rFonts w:ascii="Times New Roman" w:hAnsi="Times New Roman" w:cs="Times New Roman"/>
          <w:b/>
          <w:color w:val="1F4E79" w:themeColor="accent1" w:themeShade="80"/>
        </w:rPr>
        <w:t xml:space="preserve"> </w:t>
      </w:r>
    </w:p>
    <w:p w14:paraId="313354FE" w14:textId="3B88900C" w:rsidR="00DE1C41" w:rsidRPr="00F02F09" w:rsidRDefault="008C1FDD" w:rsidP="00F02F09">
      <w:pPr>
        <w:spacing w:after="0" w:line="240" w:lineRule="auto"/>
        <w:jc w:val="both"/>
        <w:rPr>
          <w:rFonts w:ascii="Times New Roman" w:hAnsi="Times New Roman" w:cs="Times New Roman"/>
          <w:bCs/>
          <w:color w:val="1F4E79" w:themeColor="accent1" w:themeShade="80"/>
        </w:rPr>
      </w:pPr>
      <w:r w:rsidRPr="00F02F09">
        <w:rPr>
          <w:rFonts w:ascii="Times New Roman" w:hAnsi="Times New Roman" w:cs="Times New Roman"/>
          <w:bCs/>
          <w:color w:val="1F4E79" w:themeColor="accent1" w:themeShade="80"/>
        </w:rPr>
        <w:t>Bonus:</w:t>
      </w:r>
      <w:r w:rsidR="00F02F09" w:rsidRPr="00F02F09">
        <w:rPr>
          <w:rFonts w:ascii="Times New Roman" w:hAnsi="Times New Roman" w:cs="Times New Roman"/>
          <w:bCs/>
          <w:color w:val="1F4E79" w:themeColor="accent1" w:themeShade="80"/>
        </w:rPr>
        <w:t xml:space="preserve"> </w:t>
      </w:r>
      <w:r w:rsidR="00DE1C41" w:rsidRPr="00F02F09">
        <w:rPr>
          <w:rFonts w:ascii="Times New Roman" w:hAnsi="Times New Roman" w:cs="Times New Roman"/>
          <w:bCs/>
          <w:color w:val="1F4E79" w:themeColor="accent1" w:themeShade="80"/>
        </w:rPr>
        <w:t>Find your PC’s boot time</w:t>
      </w:r>
      <w:r w:rsidR="00A32988" w:rsidRPr="00F02F09">
        <w:rPr>
          <w:rFonts w:ascii="Times New Roman" w:hAnsi="Times New Roman" w:cs="Times New Roman"/>
          <w:bCs/>
          <w:color w:val="1F4E79" w:themeColor="accent1" w:themeShade="80"/>
        </w:rPr>
        <w:t xml:space="preserve"> using event</w:t>
      </w:r>
      <w:r w:rsidR="00F02F09" w:rsidRPr="00F02F09">
        <w:rPr>
          <w:rFonts w:ascii="Times New Roman" w:hAnsi="Times New Roman" w:cs="Times New Roman"/>
          <w:bCs/>
          <w:color w:val="1F4E79" w:themeColor="accent1" w:themeShade="80"/>
        </w:rPr>
        <w:t xml:space="preserve"> viewer.</w:t>
      </w:r>
    </w:p>
    <w:p w14:paraId="3E20279D" w14:textId="77777777" w:rsidR="003403A1" w:rsidRDefault="003403A1" w:rsidP="003403A1">
      <w:pPr>
        <w:spacing w:after="0" w:line="240" w:lineRule="auto"/>
        <w:jc w:val="both"/>
        <w:rPr>
          <w:rFonts w:ascii="Times New Roman" w:hAnsi="Times New Roman" w:cs="Times New Roman"/>
          <w:bCs/>
          <w:color w:val="1F4E79" w:themeColor="accent1" w:themeShade="80"/>
        </w:rPr>
      </w:pPr>
    </w:p>
    <w:p w14:paraId="05EEB63F" w14:textId="77777777" w:rsidR="003403A1" w:rsidRDefault="003403A1" w:rsidP="003403A1">
      <w:pPr>
        <w:spacing w:after="0" w:line="240" w:lineRule="auto"/>
        <w:jc w:val="both"/>
        <w:rPr>
          <w:rFonts w:ascii="Times New Roman" w:hAnsi="Times New Roman" w:cs="Times New Roman"/>
          <w:bCs/>
          <w:color w:val="1F4E79" w:themeColor="accent1" w:themeShade="80"/>
        </w:rPr>
      </w:pPr>
    </w:p>
    <w:p w14:paraId="689F4E98" w14:textId="77777777" w:rsidR="003403A1" w:rsidRDefault="003403A1" w:rsidP="003403A1">
      <w:pPr>
        <w:spacing w:after="0" w:line="240" w:lineRule="auto"/>
        <w:jc w:val="both"/>
        <w:rPr>
          <w:rFonts w:ascii="Times New Roman" w:hAnsi="Times New Roman" w:cs="Times New Roman"/>
          <w:bCs/>
          <w:color w:val="1F4E79" w:themeColor="accent1" w:themeShade="80"/>
        </w:rPr>
      </w:pPr>
    </w:p>
    <w:p w14:paraId="7C9FC263" w14:textId="17F15245" w:rsidR="00E65D0A" w:rsidRDefault="00E65D0A" w:rsidP="002D31E8">
      <w:pPr>
        <w:spacing w:before="100" w:beforeAutospacing="1" w:after="100" w:afterAutospacing="1" w:line="240" w:lineRule="auto"/>
        <w:rPr>
          <w:b/>
          <w:bCs/>
          <w:color w:val="1F4E79" w:themeColor="accent1" w:themeShade="80"/>
          <w:sz w:val="28"/>
          <w:szCs w:val="28"/>
        </w:rPr>
      </w:pPr>
      <w:r w:rsidRPr="004E6D5E">
        <w:rPr>
          <w:b/>
          <w:bCs/>
          <w:color w:val="1F4E79" w:themeColor="accent1" w:themeShade="80"/>
          <w:sz w:val="28"/>
          <w:szCs w:val="28"/>
        </w:rPr>
        <w:t>Using Linux Event Logs for Security</w:t>
      </w:r>
    </w:p>
    <w:p w14:paraId="07281C12" w14:textId="7640D17A" w:rsidR="003F1621" w:rsidRPr="004E6D5E" w:rsidRDefault="003F1621" w:rsidP="002D31E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1F4E79" w:themeColor="accent1" w:themeShade="80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1B01A408" wp14:editId="258D7FFA">
            <wp:extent cx="4335995" cy="6134100"/>
            <wp:effectExtent l="0" t="0" r="7620" b="0"/>
            <wp:docPr id="1749556052" name="Picture 1" descr="Linux System Directoies Pos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inux System Directoies Poster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316" cy="61444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64187" w14:textId="20B937D6" w:rsidR="002D31E8" w:rsidRDefault="002D31E8" w:rsidP="002D31E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D31E8">
        <w:rPr>
          <w:rFonts w:ascii="Times New Roman" w:eastAsia="Times New Roman" w:hAnsi="Times New Roman" w:cs="Times New Roman"/>
          <w:sz w:val="24"/>
          <w:szCs w:val="24"/>
        </w:rPr>
        <w:t>There are several ways to view logs in Linux:</w:t>
      </w:r>
    </w:p>
    <w:p w14:paraId="31E2C54C" w14:textId="77777777" w:rsidR="00951921" w:rsidRPr="002D31E8" w:rsidRDefault="00951921" w:rsidP="00951921">
      <w:pPr>
        <w:pStyle w:val="HTMLPreformatted"/>
        <w:rPr>
          <w:rFonts w:ascii="Times New Roman" w:hAnsi="Times New Roman" w:cs="Times New Roman"/>
          <w:sz w:val="24"/>
          <w:szCs w:val="24"/>
        </w:rPr>
      </w:pPr>
      <w:r w:rsidRPr="002D31E8">
        <w:rPr>
          <w:rFonts w:ascii="Times New Roman" w:hAnsi="Times New Roman" w:cs="Times New Roman"/>
          <w:sz w:val="24"/>
          <w:szCs w:val="24"/>
        </w:rPr>
        <w:t>Following are commonly used Linux log files:</w:t>
      </w:r>
    </w:p>
    <w:p w14:paraId="63B7CB73" w14:textId="77777777" w:rsidR="00951921" w:rsidRPr="002D31E8" w:rsidRDefault="00951921" w:rsidP="00951921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D31E8">
        <w:rPr>
          <w:rFonts w:ascii="Times New Roman" w:eastAsia="Times New Roman" w:hAnsi="Times New Roman" w:cs="Times New Roman"/>
          <w:b/>
          <w:bCs/>
          <w:sz w:val="24"/>
          <w:szCs w:val="24"/>
        </w:rPr>
        <w:t>/var/log/syslog or /var/log/messages</w:t>
      </w:r>
      <w:r w:rsidRPr="002D31E8">
        <w:rPr>
          <w:rFonts w:ascii="Times New Roman" w:eastAsia="Times New Roman" w:hAnsi="Times New Roman" w:cs="Times New Roman"/>
          <w:sz w:val="24"/>
          <w:szCs w:val="24"/>
        </w:rPr>
        <w:t xml:space="preserve"> – general system activity logs. Used to detect problems that may occur during startup or to isolate application service errors. RedHat-based systems store information in the messages folder while Debian-based systems store them in the syslog folder.</w:t>
      </w:r>
    </w:p>
    <w:p w14:paraId="1D04E8A0" w14:textId="77777777" w:rsidR="00951921" w:rsidRPr="002D31E8" w:rsidRDefault="00951921" w:rsidP="00951921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D31E8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/var/log/auth.log or /var/log/secure</w:t>
      </w:r>
      <w:r w:rsidRPr="002D31E8">
        <w:rPr>
          <w:rFonts w:ascii="Times New Roman" w:eastAsia="Times New Roman" w:hAnsi="Times New Roman" w:cs="Times New Roman"/>
          <w:sz w:val="24"/>
          <w:szCs w:val="24"/>
        </w:rPr>
        <w:t xml:space="preserve"> – all authentication and authorization logs. Used to investigate failed login attempts. RedHat-based systems store these in the auth.log folder while Debian-based systems store them in the secure folder.</w:t>
      </w:r>
    </w:p>
    <w:p w14:paraId="605D008A" w14:textId="77777777" w:rsidR="00951921" w:rsidRPr="002D31E8" w:rsidRDefault="00951921" w:rsidP="00951921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D31E8">
        <w:rPr>
          <w:rFonts w:ascii="Times New Roman" w:eastAsia="Times New Roman" w:hAnsi="Times New Roman" w:cs="Times New Roman"/>
          <w:b/>
          <w:bCs/>
          <w:sz w:val="24"/>
          <w:szCs w:val="24"/>
        </w:rPr>
        <w:t>/var/log/kern.log</w:t>
      </w:r>
      <w:r w:rsidRPr="002D31E8">
        <w:rPr>
          <w:rFonts w:ascii="Times New Roman" w:eastAsia="Times New Roman" w:hAnsi="Times New Roman" w:cs="Times New Roman"/>
          <w:sz w:val="24"/>
          <w:szCs w:val="24"/>
        </w:rPr>
        <w:t xml:space="preserve"> – kernel activity logs, including custom kernels.</w:t>
      </w:r>
    </w:p>
    <w:p w14:paraId="6AEA93BC" w14:textId="77777777" w:rsidR="00951921" w:rsidRPr="002D31E8" w:rsidRDefault="00951921" w:rsidP="00951921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D31E8">
        <w:rPr>
          <w:rFonts w:ascii="Times New Roman" w:eastAsia="Times New Roman" w:hAnsi="Times New Roman" w:cs="Times New Roman"/>
          <w:b/>
          <w:bCs/>
          <w:sz w:val="24"/>
          <w:szCs w:val="24"/>
        </w:rPr>
        <w:t>/var/log/faillog</w:t>
      </w:r>
      <w:r w:rsidRPr="002D31E8">
        <w:rPr>
          <w:rFonts w:ascii="Times New Roman" w:eastAsia="Times New Roman" w:hAnsi="Times New Roman" w:cs="Times New Roman"/>
          <w:sz w:val="24"/>
          <w:szCs w:val="24"/>
        </w:rPr>
        <w:t xml:space="preserve"> – failed login attempts.</w:t>
      </w:r>
    </w:p>
    <w:p w14:paraId="36D559CC" w14:textId="300833F2" w:rsidR="00951921" w:rsidRPr="006B405B" w:rsidRDefault="00951921" w:rsidP="002D31E8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D31E8">
        <w:rPr>
          <w:rFonts w:ascii="Times New Roman" w:eastAsia="Times New Roman" w:hAnsi="Times New Roman" w:cs="Times New Roman"/>
          <w:b/>
          <w:bCs/>
          <w:sz w:val="24"/>
          <w:szCs w:val="24"/>
        </w:rPr>
        <w:t>/var/log/maillog or var/log/mail.log</w:t>
      </w:r>
      <w:r w:rsidRPr="002D31E8">
        <w:rPr>
          <w:rFonts w:ascii="Times New Roman" w:eastAsia="Times New Roman" w:hAnsi="Times New Roman" w:cs="Times New Roman"/>
          <w:sz w:val="24"/>
          <w:szCs w:val="24"/>
        </w:rPr>
        <w:t xml:space="preserve"> – logs related to mail servers. Used to track issues like emails tagged as spam, and suspicious use of postfix or smtpd.</w:t>
      </w:r>
    </w:p>
    <w:p w14:paraId="13FCA513" w14:textId="446B82FC" w:rsidR="002D31E8" w:rsidRPr="002D31E8" w:rsidRDefault="002D31E8" w:rsidP="002D31E8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D31E8">
        <w:rPr>
          <w:rFonts w:ascii="Times New Roman" w:eastAsia="Times New Roman" w:hAnsi="Times New Roman" w:cs="Times New Roman"/>
          <w:sz w:val="24"/>
          <w:szCs w:val="24"/>
        </w:rPr>
        <w:t>Access the directory </w:t>
      </w:r>
      <w:r w:rsidRPr="002D31E8">
        <w:rPr>
          <w:rFonts w:ascii="Courier New" w:eastAsia="Times New Roman" w:hAnsi="Courier New" w:cs="Courier New"/>
          <w:sz w:val="20"/>
          <w:szCs w:val="20"/>
        </w:rPr>
        <w:t>cd</w:t>
      </w:r>
      <w:r w:rsidR="00D0610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2D31E8">
        <w:rPr>
          <w:rFonts w:ascii="Courier New" w:eastAsia="Times New Roman" w:hAnsi="Courier New" w:cs="Courier New"/>
          <w:sz w:val="20"/>
          <w:szCs w:val="20"/>
        </w:rPr>
        <w:t>/var/log</w:t>
      </w:r>
      <w:r w:rsidRPr="002D31E8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5E5572E3" w14:textId="0A916CE1" w:rsidR="002D31E8" w:rsidRDefault="002D31E8" w:rsidP="002D31E8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D31E8">
        <w:rPr>
          <w:rFonts w:ascii="Times New Roman" w:eastAsia="Times New Roman" w:hAnsi="Times New Roman" w:cs="Times New Roman"/>
          <w:sz w:val="24"/>
          <w:szCs w:val="24"/>
        </w:rPr>
        <w:t>Use the </w:t>
      </w:r>
      <w:r w:rsidRPr="002D31E8">
        <w:rPr>
          <w:rFonts w:ascii="Courier New" w:eastAsia="Times New Roman" w:hAnsi="Courier New" w:cs="Courier New"/>
          <w:sz w:val="20"/>
          <w:szCs w:val="20"/>
        </w:rPr>
        <w:t>dme</w:t>
      </w:r>
      <w:r w:rsidR="004677EA">
        <w:rPr>
          <w:rFonts w:ascii="Courier New" w:eastAsia="Times New Roman" w:hAnsi="Courier New" w:cs="Courier New"/>
          <w:sz w:val="20"/>
          <w:szCs w:val="20"/>
        </w:rPr>
        <w:t>s</w:t>
      </w:r>
      <w:r w:rsidRPr="002D31E8">
        <w:rPr>
          <w:rFonts w:ascii="Courier New" w:eastAsia="Times New Roman" w:hAnsi="Courier New" w:cs="Courier New"/>
          <w:sz w:val="20"/>
          <w:szCs w:val="20"/>
        </w:rPr>
        <w:t>g</w:t>
      </w:r>
      <w:r w:rsidR="00201A69">
        <w:rPr>
          <w:rFonts w:ascii="Courier New" w:eastAsia="Times New Roman" w:hAnsi="Courier New" w:cs="Courier New"/>
          <w:sz w:val="20"/>
          <w:szCs w:val="20"/>
        </w:rPr>
        <w:t xml:space="preserve"> (diagnostic message)</w:t>
      </w:r>
      <w:r w:rsidRPr="002D31E8">
        <w:rPr>
          <w:rFonts w:ascii="Times New Roman" w:eastAsia="Times New Roman" w:hAnsi="Times New Roman" w:cs="Times New Roman"/>
          <w:sz w:val="24"/>
          <w:szCs w:val="24"/>
        </w:rPr>
        <w:t> command to browse through all system logs</w:t>
      </w:r>
      <w:r w:rsidR="00125AEB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125AEB">
        <w:rPr>
          <w:rStyle w:val="HTMLCode"/>
          <w:rFonts w:eastAsiaTheme="minorHAnsi"/>
        </w:rPr>
        <w:t>dmesg</w:t>
      </w:r>
      <w:r w:rsidR="00125AEB">
        <w:t xml:space="preserve"> command lets you peer into the hidden world of the Linux startup processes</w:t>
      </w:r>
      <w:r w:rsidR="00125AEB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1A869419" w14:textId="77777777" w:rsidR="00BF6E10" w:rsidRPr="00BF6E10" w:rsidRDefault="00BF6E10" w:rsidP="00BF6E10">
      <w:pPr>
        <w:pStyle w:val="ListParagraph"/>
        <w:numPr>
          <w:ilvl w:val="0"/>
          <w:numId w:val="1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BF6E10">
        <w:rPr>
          <w:rFonts w:ascii="Courier New" w:eastAsia="Times New Roman" w:hAnsi="Courier New" w:cs="Courier New"/>
          <w:sz w:val="20"/>
          <w:szCs w:val="20"/>
        </w:rPr>
        <w:t>sudo dmesg | less</w:t>
      </w:r>
    </w:p>
    <w:p w14:paraId="0DC01E8A" w14:textId="1329E7C1" w:rsidR="00BF6E10" w:rsidRDefault="00BF6E10" w:rsidP="00BF6E10">
      <w:pPr>
        <w:pStyle w:val="HTMLPreformatted"/>
        <w:numPr>
          <w:ilvl w:val="0"/>
          <w:numId w:val="14"/>
        </w:numPr>
      </w:pPr>
      <w:r>
        <w:t>sudo dmesg -H (Human Timestamps)</w:t>
      </w:r>
    </w:p>
    <w:p w14:paraId="4E07B2DE" w14:textId="765B4F4B" w:rsidR="00BF6E10" w:rsidRDefault="00BF6E10" w:rsidP="00BF6E10">
      <w:pPr>
        <w:pStyle w:val="HTMLPreformatted"/>
        <w:numPr>
          <w:ilvl w:val="0"/>
          <w:numId w:val="14"/>
        </w:numPr>
      </w:pPr>
      <w:r>
        <w:t>sudo dmesg -T (Human readable timestamps)</w:t>
      </w:r>
    </w:p>
    <w:p w14:paraId="419A291D" w14:textId="3F3D6BDB" w:rsidR="00BF6E10" w:rsidRDefault="00BF6E10" w:rsidP="00BF6E10">
      <w:pPr>
        <w:pStyle w:val="HTMLPreformatted"/>
        <w:numPr>
          <w:ilvl w:val="0"/>
          <w:numId w:val="14"/>
        </w:numPr>
      </w:pPr>
      <w:r>
        <w:t>sudo dmesg –</w:t>
      </w:r>
      <w:r w:rsidR="000E2EAC">
        <w:t>-</w:t>
      </w:r>
      <w:r>
        <w:t>follow (watch live events)</w:t>
      </w:r>
    </w:p>
    <w:p w14:paraId="50A5A410" w14:textId="77777777" w:rsidR="00BF6E10" w:rsidRDefault="00BF6E10" w:rsidP="00BF6E10">
      <w:pPr>
        <w:pStyle w:val="HTMLPreformatted"/>
        <w:numPr>
          <w:ilvl w:val="0"/>
          <w:numId w:val="14"/>
        </w:numPr>
      </w:pPr>
    </w:p>
    <w:p w14:paraId="20BDD749" w14:textId="6EFC5CB7" w:rsidR="00BF6E10" w:rsidRDefault="00BF6E10" w:rsidP="00BF6E10">
      <w:pPr>
        <w:pStyle w:val="HTMLPreformatted"/>
        <w:numPr>
          <w:ilvl w:val="0"/>
          <w:numId w:val="14"/>
        </w:numPr>
      </w:pPr>
      <w:r>
        <w:t>sudo dmesg | last -10 (retrieve last 10 messages)</w:t>
      </w:r>
    </w:p>
    <w:p w14:paraId="4D1468B3" w14:textId="0626162C" w:rsidR="007C083B" w:rsidRDefault="007C083B" w:rsidP="007C083B">
      <w:pPr>
        <w:pStyle w:val="HTMLPreformatted"/>
        <w:numPr>
          <w:ilvl w:val="0"/>
          <w:numId w:val="14"/>
        </w:numPr>
      </w:pPr>
      <w:r>
        <w:t>sudo dmesg | grep -i usb (search for specific term like usb</w:t>
      </w:r>
      <w:r w:rsidR="000367E1">
        <w:t>, global regular expression print</w:t>
      </w:r>
      <w:r>
        <w:t>)</w:t>
      </w:r>
    </w:p>
    <w:p w14:paraId="3C289298" w14:textId="5C3C572A" w:rsidR="00523F3E" w:rsidRDefault="00523F3E" w:rsidP="00523F3E">
      <w:pPr>
        <w:pStyle w:val="HTMLPreformatted"/>
        <w:numPr>
          <w:ilvl w:val="0"/>
          <w:numId w:val="14"/>
        </w:numPr>
      </w:pPr>
      <w:r>
        <w:t>sudo dmesg | grep -E "memory|tty|dma" (search for multiple terms at once)</w:t>
      </w:r>
    </w:p>
    <w:p w14:paraId="7E495419" w14:textId="77777777" w:rsidR="00523F3E" w:rsidRDefault="00523F3E" w:rsidP="0032288D">
      <w:pPr>
        <w:pStyle w:val="HTMLPreformatted"/>
      </w:pPr>
    </w:p>
    <w:p w14:paraId="1BBC026F" w14:textId="77777777" w:rsidR="0032288D" w:rsidRDefault="0032288D" w:rsidP="0032288D">
      <w:pPr>
        <w:pStyle w:val="Heading2"/>
      </w:pPr>
      <w:r>
        <w:t xml:space="preserve">  Using Log Levels </w:t>
      </w:r>
    </w:p>
    <w:p w14:paraId="16B613C6" w14:textId="77777777" w:rsidR="0032288D" w:rsidRDefault="0032288D" w:rsidP="0032288D">
      <w:pPr>
        <w:pStyle w:val="NormalWeb"/>
      </w:pPr>
      <w:r>
        <w:t>Every message logged to the kernel ring buffer has a level attached to it. The level represents the importance of the information in the message. The levels are:</w:t>
      </w:r>
    </w:p>
    <w:p w14:paraId="6221564A" w14:textId="77777777" w:rsidR="0032288D" w:rsidRDefault="0032288D" w:rsidP="0032288D">
      <w:pPr>
        <w:numPr>
          <w:ilvl w:val="0"/>
          <w:numId w:val="16"/>
        </w:numPr>
        <w:spacing w:before="100" w:beforeAutospacing="1" w:after="100" w:afterAutospacing="1" w:line="240" w:lineRule="auto"/>
      </w:pPr>
      <w:r>
        <w:rPr>
          <w:rStyle w:val="Strong"/>
        </w:rPr>
        <w:t>emerg</w:t>
      </w:r>
      <w:r>
        <w:t xml:space="preserve">: System is unusable. </w:t>
      </w:r>
    </w:p>
    <w:p w14:paraId="33F83A09" w14:textId="77777777" w:rsidR="0032288D" w:rsidRDefault="0032288D" w:rsidP="0032288D">
      <w:pPr>
        <w:numPr>
          <w:ilvl w:val="0"/>
          <w:numId w:val="16"/>
        </w:numPr>
        <w:spacing w:before="100" w:beforeAutospacing="1" w:after="100" w:afterAutospacing="1" w:line="240" w:lineRule="auto"/>
      </w:pPr>
      <w:r>
        <w:rPr>
          <w:rStyle w:val="Strong"/>
        </w:rPr>
        <w:t>alert</w:t>
      </w:r>
      <w:r>
        <w:t xml:space="preserve">: Action must be taken immediately. </w:t>
      </w:r>
    </w:p>
    <w:p w14:paraId="54D74D5A" w14:textId="77777777" w:rsidR="0032288D" w:rsidRDefault="0032288D" w:rsidP="0032288D">
      <w:pPr>
        <w:numPr>
          <w:ilvl w:val="0"/>
          <w:numId w:val="16"/>
        </w:numPr>
        <w:spacing w:before="100" w:beforeAutospacing="1" w:after="100" w:afterAutospacing="1" w:line="240" w:lineRule="auto"/>
      </w:pPr>
      <w:r>
        <w:rPr>
          <w:rStyle w:val="Strong"/>
        </w:rPr>
        <w:t>crit</w:t>
      </w:r>
      <w:r>
        <w:t xml:space="preserve">: Critical conditions. </w:t>
      </w:r>
    </w:p>
    <w:p w14:paraId="62BF469E" w14:textId="77777777" w:rsidR="0032288D" w:rsidRDefault="0032288D" w:rsidP="0032288D">
      <w:pPr>
        <w:numPr>
          <w:ilvl w:val="0"/>
          <w:numId w:val="16"/>
        </w:numPr>
        <w:spacing w:before="100" w:beforeAutospacing="1" w:after="100" w:afterAutospacing="1" w:line="240" w:lineRule="auto"/>
      </w:pPr>
      <w:r>
        <w:rPr>
          <w:rStyle w:val="Strong"/>
        </w:rPr>
        <w:t>err</w:t>
      </w:r>
      <w:r>
        <w:t xml:space="preserve">: Error conditions. </w:t>
      </w:r>
    </w:p>
    <w:p w14:paraId="5F04FBD4" w14:textId="77777777" w:rsidR="0032288D" w:rsidRDefault="0032288D" w:rsidP="0032288D">
      <w:pPr>
        <w:numPr>
          <w:ilvl w:val="0"/>
          <w:numId w:val="16"/>
        </w:numPr>
        <w:spacing w:before="100" w:beforeAutospacing="1" w:after="100" w:afterAutospacing="1" w:line="240" w:lineRule="auto"/>
      </w:pPr>
      <w:r>
        <w:rPr>
          <w:rStyle w:val="Strong"/>
        </w:rPr>
        <w:t>warn</w:t>
      </w:r>
      <w:r>
        <w:t xml:space="preserve">: Warning conditions. </w:t>
      </w:r>
    </w:p>
    <w:p w14:paraId="5D3DEB73" w14:textId="77777777" w:rsidR="0032288D" w:rsidRDefault="0032288D" w:rsidP="0032288D">
      <w:pPr>
        <w:numPr>
          <w:ilvl w:val="0"/>
          <w:numId w:val="16"/>
        </w:numPr>
        <w:spacing w:before="100" w:beforeAutospacing="1" w:after="100" w:afterAutospacing="1" w:line="240" w:lineRule="auto"/>
      </w:pPr>
      <w:r>
        <w:rPr>
          <w:rStyle w:val="Strong"/>
        </w:rPr>
        <w:t>notice</w:t>
      </w:r>
      <w:r>
        <w:t xml:space="preserve">: Normal but significant condition. </w:t>
      </w:r>
    </w:p>
    <w:p w14:paraId="2B7E8926" w14:textId="77777777" w:rsidR="0032288D" w:rsidRDefault="0032288D" w:rsidP="0032288D">
      <w:pPr>
        <w:numPr>
          <w:ilvl w:val="0"/>
          <w:numId w:val="16"/>
        </w:numPr>
        <w:spacing w:before="100" w:beforeAutospacing="1" w:after="100" w:afterAutospacing="1" w:line="240" w:lineRule="auto"/>
      </w:pPr>
      <w:r>
        <w:rPr>
          <w:rStyle w:val="Strong"/>
        </w:rPr>
        <w:t>info</w:t>
      </w:r>
      <w:r>
        <w:t xml:space="preserve">: Informational. </w:t>
      </w:r>
    </w:p>
    <w:p w14:paraId="6020BDA0" w14:textId="7EA56B70" w:rsidR="0032288D" w:rsidRDefault="0032288D" w:rsidP="0051351D">
      <w:pPr>
        <w:numPr>
          <w:ilvl w:val="0"/>
          <w:numId w:val="16"/>
        </w:numPr>
        <w:spacing w:before="100" w:beforeAutospacing="1" w:after="100" w:afterAutospacing="1" w:line="240" w:lineRule="auto"/>
      </w:pPr>
      <w:r>
        <w:rPr>
          <w:rStyle w:val="Strong"/>
        </w:rPr>
        <w:t>debug</w:t>
      </w:r>
      <w:r>
        <w:t>: Debug-level messages</w:t>
      </w:r>
    </w:p>
    <w:p w14:paraId="715DFBAE" w14:textId="34C061CC" w:rsidR="00F139D7" w:rsidRDefault="0032288D" w:rsidP="0051351D">
      <w:pPr>
        <w:pStyle w:val="HTMLPreformatted"/>
        <w:numPr>
          <w:ilvl w:val="0"/>
          <w:numId w:val="16"/>
        </w:numPr>
      </w:pPr>
      <w:r>
        <w:t>sudo dmesg -l info</w:t>
      </w:r>
    </w:p>
    <w:p w14:paraId="70E499F4" w14:textId="566A29D1" w:rsidR="00F139D7" w:rsidRDefault="00F139D7" w:rsidP="00F139D7">
      <w:pPr>
        <w:pStyle w:val="HTMLPreformatted"/>
        <w:numPr>
          <w:ilvl w:val="0"/>
          <w:numId w:val="16"/>
        </w:numPr>
      </w:pPr>
      <w:r>
        <w:t>sudo dmesg -l debug,notice (combine log)</w:t>
      </w:r>
    </w:p>
    <w:p w14:paraId="7C2D479D" w14:textId="777618F8" w:rsidR="0032288D" w:rsidRDefault="0032288D" w:rsidP="007A40AA">
      <w:pPr>
        <w:pStyle w:val="HTMLPreformatted"/>
        <w:ind w:left="720"/>
      </w:pPr>
    </w:p>
    <w:p w14:paraId="4FB628DC" w14:textId="77777777" w:rsidR="007A40AA" w:rsidRDefault="007A40AA" w:rsidP="007A40AA">
      <w:pPr>
        <w:pStyle w:val="Heading2"/>
      </w:pPr>
      <w:r>
        <w:t xml:space="preserve">The Facility Categories </w:t>
      </w:r>
    </w:p>
    <w:p w14:paraId="1A4A6288" w14:textId="77777777" w:rsidR="007A40AA" w:rsidRDefault="007A40AA" w:rsidP="007A40AA">
      <w:pPr>
        <w:pStyle w:val="NormalWeb"/>
      </w:pPr>
      <w:r>
        <w:t xml:space="preserve">The </w:t>
      </w:r>
      <w:r>
        <w:rPr>
          <w:rStyle w:val="HTMLCode"/>
        </w:rPr>
        <w:t>dmesg</w:t>
      </w:r>
      <w:r>
        <w:t xml:space="preserve"> messages are grouped into categories called "facilities." The list of facilities is:</w:t>
      </w:r>
    </w:p>
    <w:p w14:paraId="32B2B062" w14:textId="77777777" w:rsidR="007A40AA" w:rsidRDefault="007A40AA" w:rsidP="007A40AA">
      <w:pPr>
        <w:numPr>
          <w:ilvl w:val="0"/>
          <w:numId w:val="17"/>
        </w:numPr>
        <w:spacing w:before="100" w:beforeAutospacing="1" w:after="100" w:afterAutospacing="1" w:line="240" w:lineRule="auto"/>
      </w:pPr>
      <w:r>
        <w:rPr>
          <w:rStyle w:val="Strong"/>
        </w:rPr>
        <w:t>kern</w:t>
      </w:r>
      <w:r>
        <w:t xml:space="preserve">: Kernel messages. </w:t>
      </w:r>
    </w:p>
    <w:p w14:paraId="0C256331" w14:textId="77777777" w:rsidR="007A40AA" w:rsidRDefault="007A40AA" w:rsidP="007A40AA">
      <w:pPr>
        <w:numPr>
          <w:ilvl w:val="0"/>
          <w:numId w:val="17"/>
        </w:numPr>
        <w:spacing w:before="100" w:beforeAutospacing="1" w:after="100" w:afterAutospacing="1" w:line="240" w:lineRule="auto"/>
      </w:pPr>
      <w:r>
        <w:rPr>
          <w:rStyle w:val="Strong"/>
        </w:rPr>
        <w:t>user</w:t>
      </w:r>
      <w:r>
        <w:t xml:space="preserve">: User-level messages. </w:t>
      </w:r>
    </w:p>
    <w:p w14:paraId="115AFC23" w14:textId="77777777" w:rsidR="007A40AA" w:rsidRDefault="007A40AA" w:rsidP="007A40AA">
      <w:pPr>
        <w:numPr>
          <w:ilvl w:val="0"/>
          <w:numId w:val="17"/>
        </w:numPr>
        <w:spacing w:before="100" w:beforeAutospacing="1" w:after="100" w:afterAutospacing="1" w:line="240" w:lineRule="auto"/>
      </w:pPr>
      <w:r>
        <w:rPr>
          <w:rStyle w:val="Strong"/>
        </w:rPr>
        <w:t>mail</w:t>
      </w:r>
      <w:r>
        <w:t xml:space="preserve">: Mail system. </w:t>
      </w:r>
    </w:p>
    <w:p w14:paraId="6A877A11" w14:textId="77777777" w:rsidR="007A40AA" w:rsidRDefault="007A40AA" w:rsidP="007A40AA">
      <w:pPr>
        <w:numPr>
          <w:ilvl w:val="0"/>
          <w:numId w:val="17"/>
        </w:numPr>
        <w:spacing w:before="100" w:beforeAutospacing="1" w:after="100" w:afterAutospacing="1" w:line="240" w:lineRule="auto"/>
      </w:pPr>
      <w:r>
        <w:rPr>
          <w:rStyle w:val="Strong"/>
        </w:rPr>
        <w:t>daemon</w:t>
      </w:r>
      <w:r>
        <w:t xml:space="preserve">: System daemons. </w:t>
      </w:r>
    </w:p>
    <w:p w14:paraId="6A62D695" w14:textId="77777777" w:rsidR="007A40AA" w:rsidRDefault="007A40AA" w:rsidP="007A40AA">
      <w:pPr>
        <w:numPr>
          <w:ilvl w:val="0"/>
          <w:numId w:val="17"/>
        </w:numPr>
        <w:spacing w:before="100" w:beforeAutospacing="1" w:after="100" w:afterAutospacing="1" w:line="240" w:lineRule="auto"/>
      </w:pPr>
      <w:r>
        <w:rPr>
          <w:rStyle w:val="Strong"/>
        </w:rPr>
        <w:t>auth</w:t>
      </w:r>
      <w:r>
        <w:t xml:space="preserve">: Security/authorization messages. </w:t>
      </w:r>
    </w:p>
    <w:p w14:paraId="6CCF0E5C" w14:textId="77777777" w:rsidR="007A40AA" w:rsidRDefault="007A40AA" w:rsidP="007A40AA">
      <w:pPr>
        <w:numPr>
          <w:ilvl w:val="0"/>
          <w:numId w:val="17"/>
        </w:numPr>
        <w:spacing w:before="100" w:beforeAutospacing="1" w:after="100" w:afterAutospacing="1" w:line="240" w:lineRule="auto"/>
      </w:pPr>
      <w:r>
        <w:rPr>
          <w:rStyle w:val="Strong"/>
        </w:rPr>
        <w:lastRenderedPageBreak/>
        <w:t>syslog</w:t>
      </w:r>
      <w:r>
        <w:t xml:space="preserve">: Internal syslogd messages. </w:t>
      </w:r>
    </w:p>
    <w:p w14:paraId="5E66BF67" w14:textId="77777777" w:rsidR="007A40AA" w:rsidRDefault="007A40AA" w:rsidP="007A40AA">
      <w:pPr>
        <w:numPr>
          <w:ilvl w:val="0"/>
          <w:numId w:val="17"/>
        </w:numPr>
        <w:spacing w:before="100" w:beforeAutospacing="1" w:after="100" w:afterAutospacing="1" w:line="240" w:lineRule="auto"/>
      </w:pPr>
      <w:r>
        <w:rPr>
          <w:rStyle w:val="Strong"/>
        </w:rPr>
        <w:t>lpr</w:t>
      </w:r>
      <w:r>
        <w:t xml:space="preserve">: Line printer subsystem. </w:t>
      </w:r>
    </w:p>
    <w:p w14:paraId="26C9C67C" w14:textId="77777777" w:rsidR="007A40AA" w:rsidRDefault="007A40AA" w:rsidP="007A40AA">
      <w:pPr>
        <w:numPr>
          <w:ilvl w:val="0"/>
          <w:numId w:val="17"/>
        </w:numPr>
        <w:spacing w:before="100" w:beforeAutospacing="1" w:after="100" w:afterAutospacing="1" w:line="240" w:lineRule="auto"/>
      </w:pPr>
      <w:r>
        <w:rPr>
          <w:rStyle w:val="Strong"/>
        </w:rPr>
        <w:t>news</w:t>
      </w:r>
      <w:r>
        <w:t xml:space="preserve">: Network news subsystem. </w:t>
      </w:r>
    </w:p>
    <w:p w14:paraId="185AFE8F" w14:textId="77777777" w:rsidR="007E6EA6" w:rsidRDefault="007E6EA6" w:rsidP="007E6EA6">
      <w:pPr>
        <w:pStyle w:val="HTMLPreformatted"/>
        <w:numPr>
          <w:ilvl w:val="0"/>
          <w:numId w:val="17"/>
        </w:numPr>
      </w:pPr>
      <w:r>
        <w:t>sudo dmesg -f daemon</w:t>
      </w:r>
    </w:p>
    <w:p w14:paraId="3C01473B" w14:textId="0CCE0BAB" w:rsidR="00F63ED7" w:rsidRDefault="00F63ED7" w:rsidP="00F63ED7">
      <w:pPr>
        <w:pStyle w:val="HTMLPreformatted"/>
        <w:numPr>
          <w:ilvl w:val="0"/>
          <w:numId w:val="17"/>
        </w:numPr>
      </w:pPr>
      <w:r>
        <w:t>sudo dmesg -f syslog, daemon (mix both)</w:t>
      </w:r>
    </w:p>
    <w:p w14:paraId="275F1710" w14:textId="77777777" w:rsidR="00D55877" w:rsidRDefault="00D55877" w:rsidP="00F63ED7">
      <w:pPr>
        <w:pStyle w:val="HTMLPreformatted"/>
        <w:numPr>
          <w:ilvl w:val="0"/>
          <w:numId w:val="17"/>
        </w:numPr>
      </w:pPr>
    </w:p>
    <w:p w14:paraId="4A3F3C47" w14:textId="77777777" w:rsidR="00CB5FDE" w:rsidRDefault="00CB5FDE" w:rsidP="00CB5FDE">
      <w:pPr>
        <w:pStyle w:val="Heading2"/>
      </w:pPr>
      <w:r>
        <w:t xml:space="preserve">Combining Facility and Level </w:t>
      </w:r>
    </w:p>
    <w:p w14:paraId="7813AB57" w14:textId="77777777" w:rsidR="00CB5FDE" w:rsidRDefault="00CB5FDE" w:rsidP="00CB5FDE">
      <w:pPr>
        <w:pStyle w:val="HTMLPreformatted"/>
        <w:numPr>
          <w:ilvl w:val="0"/>
          <w:numId w:val="17"/>
        </w:numPr>
      </w:pPr>
      <w:r>
        <w:t>sudo dmesg -x</w:t>
      </w:r>
    </w:p>
    <w:p w14:paraId="2B54EF78" w14:textId="77777777" w:rsidR="0052469E" w:rsidRPr="0052469E" w:rsidRDefault="0052469E" w:rsidP="0052469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8F7DB61" w14:textId="5100EB6F" w:rsidR="00FF4E8A" w:rsidRPr="002D31E8" w:rsidRDefault="00FF4E8A" w:rsidP="0052469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D31E8">
        <w:rPr>
          <w:rFonts w:ascii="Times New Roman" w:eastAsia="Times New Roman" w:hAnsi="Times New Roman" w:cs="Times New Roman"/>
          <w:sz w:val="24"/>
          <w:szCs w:val="24"/>
        </w:rPr>
        <w:t>Use the </w:t>
      </w:r>
      <w:r w:rsidRPr="002D31E8">
        <w:rPr>
          <w:rFonts w:ascii="Courier New" w:eastAsia="Times New Roman" w:hAnsi="Courier New" w:cs="Courier New"/>
          <w:sz w:val="20"/>
          <w:szCs w:val="20"/>
        </w:rPr>
        <w:t>tail</w:t>
      </w:r>
      <w:r w:rsidRPr="002D31E8">
        <w:rPr>
          <w:rFonts w:ascii="Times New Roman" w:eastAsia="Times New Roman" w:hAnsi="Times New Roman" w:cs="Times New Roman"/>
          <w:sz w:val="24"/>
          <w:szCs w:val="24"/>
        </w:rPr>
        <w:t xml:space="preserve"> command, which displays the last lines written to a certain log file, where problems are usually found. </w:t>
      </w:r>
    </w:p>
    <w:p w14:paraId="778170CA" w14:textId="77777777" w:rsidR="00FF4E8A" w:rsidRDefault="00FF4E8A" w:rsidP="00FF4E8A">
      <w:pPr>
        <w:numPr>
          <w:ilvl w:val="0"/>
          <w:numId w:val="14"/>
        </w:numPr>
        <w:spacing w:before="100" w:beforeAutospacing="1" w:after="100" w:afterAutospacing="1" w:line="240" w:lineRule="auto"/>
      </w:pPr>
      <w:r>
        <w:t>tail -f geek-1.log ( track files in real time)</w:t>
      </w:r>
    </w:p>
    <w:p w14:paraId="3BD0FDC1" w14:textId="77777777" w:rsidR="00FF4E8A" w:rsidRPr="00B6492C" w:rsidRDefault="00FF4E8A" w:rsidP="00FF4E8A">
      <w:pPr>
        <w:numPr>
          <w:ilvl w:val="0"/>
          <w:numId w:val="14"/>
        </w:numPr>
        <w:spacing w:before="100" w:beforeAutospacing="1" w:after="100" w:afterAutospacing="1" w:line="240" w:lineRule="auto"/>
      </w:pPr>
      <w:r w:rsidRPr="002D31E8">
        <w:rPr>
          <w:rFonts w:ascii="Courier New" w:eastAsia="Times New Roman" w:hAnsi="Courier New" w:cs="Courier New"/>
          <w:sz w:val="20"/>
          <w:szCs w:val="20"/>
        </w:rPr>
        <w:t>tail -f /var/log/syslog</w:t>
      </w:r>
      <w:r w:rsidRPr="002D31E8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59C434AC" w14:textId="7DE47092" w:rsidR="00B6492C" w:rsidRDefault="00B6492C" w:rsidP="00B6492C">
      <w:pPr>
        <w:pStyle w:val="HTMLPreformatted"/>
        <w:numPr>
          <w:ilvl w:val="0"/>
          <w:numId w:val="14"/>
        </w:numPr>
      </w:pPr>
      <w:r>
        <w:rPr>
          <w:rStyle w:val="HTMLCode"/>
        </w:rPr>
        <w:t>tail -n 11 /var/log/mail.log</w:t>
      </w:r>
    </w:p>
    <w:p w14:paraId="5BA39F11" w14:textId="77777777" w:rsidR="00FF4E8A" w:rsidRDefault="00FF4E8A" w:rsidP="00FF4E8A">
      <w:pPr>
        <w:pStyle w:val="HTMLPreformatted"/>
        <w:numPr>
          <w:ilvl w:val="0"/>
          <w:numId w:val="14"/>
        </w:numPr>
      </w:pPr>
      <w:r>
        <w:t>tail -f geek-1.log | grep average ( only relevant info like average)</w:t>
      </w:r>
    </w:p>
    <w:p w14:paraId="2F1A33BB" w14:textId="77777777" w:rsidR="00FF4E8A" w:rsidRDefault="00FF4E8A" w:rsidP="00FF4E8A">
      <w:pPr>
        <w:pStyle w:val="HTMLPreformatted"/>
        <w:numPr>
          <w:ilvl w:val="0"/>
          <w:numId w:val="14"/>
        </w:numPr>
      </w:pPr>
      <w:r>
        <w:t>tail -f -s 5 geek-1.log ( track file in every 5 sec in real time)</w:t>
      </w:r>
    </w:p>
    <w:p w14:paraId="52BDECB9" w14:textId="77777777" w:rsidR="004A405D" w:rsidRDefault="004A405D" w:rsidP="004A405D">
      <w:pPr>
        <w:pStyle w:val="HTMLPreformatted"/>
      </w:pPr>
    </w:p>
    <w:p w14:paraId="2AB5A2B9" w14:textId="77777777" w:rsidR="00381FAE" w:rsidRDefault="00381FAE" w:rsidP="004A405D">
      <w:pPr>
        <w:pStyle w:val="HTMLPreformatted"/>
      </w:pPr>
    </w:p>
    <w:p w14:paraId="7E2A7326" w14:textId="77777777" w:rsidR="00381FAE" w:rsidRDefault="00381FAE" w:rsidP="004A405D">
      <w:pPr>
        <w:pStyle w:val="HTMLPreformatted"/>
      </w:pPr>
    </w:p>
    <w:p w14:paraId="7719466F" w14:textId="5EA24978" w:rsidR="00381FAE" w:rsidRDefault="00381FAE" w:rsidP="00381FAE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color w:val="1F4E79" w:themeColor="accent1" w:themeShade="80"/>
        </w:rPr>
      </w:pPr>
      <w:r w:rsidRPr="00940FD3">
        <w:rPr>
          <w:rFonts w:ascii="Times New Roman" w:hAnsi="Times New Roman" w:cs="Times New Roman"/>
          <w:b/>
          <w:color w:val="1F4E79" w:themeColor="accent1" w:themeShade="80"/>
        </w:rPr>
        <w:t>Lab #01</w:t>
      </w:r>
      <w:r w:rsidR="00121EFA">
        <w:rPr>
          <w:rFonts w:ascii="Times New Roman" w:hAnsi="Times New Roman" w:cs="Times New Roman"/>
          <w:b/>
          <w:color w:val="1F4E79" w:themeColor="accent1" w:themeShade="80"/>
        </w:rPr>
        <w:t>_</w:t>
      </w:r>
      <w:r>
        <w:rPr>
          <w:rFonts w:ascii="Times New Roman" w:hAnsi="Times New Roman" w:cs="Times New Roman"/>
          <w:b/>
          <w:color w:val="1F4E79" w:themeColor="accent1" w:themeShade="80"/>
        </w:rPr>
        <w:t>B</w:t>
      </w:r>
      <w:r w:rsidRPr="00940FD3">
        <w:rPr>
          <w:rFonts w:ascii="Times New Roman" w:hAnsi="Times New Roman" w:cs="Times New Roman"/>
          <w:b/>
          <w:color w:val="1F4E79" w:themeColor="accent1" w:themeShade="80"/>
        </w:rPr>
        <w:t xml:space="preserve"> Activities File Work:</w:t>
      </w:r>
    </w:p>
    <w:p w14:paraId="1F1970A9" w14:textId="77777777" w:rsidR="00121EFA" w:rsidRDefault="00121EFA" w:rsidP="00381FAE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color w:val="1F4E79" w:themeColor="accent1" w:themeShade="80"/>
        </w:rPr>
      </w:pPr>
    </w:p>
    <w:p w14:paraId="610F6939" w14:textId="11BDEF44" w:rsidR="00121EFA" w:rsidRPr="00121EFA" w:rsidRDefault="00121EFA" w:rsidP="00121EFA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b/>
          <w:color w:val="1F4E79" w:themeColor="accent1" w:themeShade="80"/>
        </w:rPr>
      </w:pPr>
      <w:r w:rsidRPr="00121EFA">
        <w:rPr>
          <w:rFonts w:ascii="Times New Roman" w:hAnsi="Times New Roman" w:cs="Times New Roman"/>
          <w:b/>
          <w:color w:val="1F4E79" w:themeColor="accent1" w:themeShade="80"/>
        </w:rPr>
        <w:t>Write steps to check logs in Linux with screenshots.</w:t>
      </w:r>
    </w:p>
    <w:p w14:paraId="532BD639" w14:textId="77777777" w:rsidR="00121EFA" w:rsidRDefault="00121EFA" w:rsidP="00381FAE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color w:val="1F4E79" w:themeColor="accent1" w:themeShade="80"/>
        </w:rPr>
      </w:pPr>
    </w:p>
    <w:p w14:paraId="75A08A14" w14:textId="4422E69B" w:rsidR="00121EFA" w:rsidRPr="00121EFA" w:rsidRDefault="00121EFA" w:rsidP="00121EFA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b/>
          <w:color w:val="1F4E79" w:themeColor="accent1" w:themeShade="80"/>
        </w:rPr>
      </w:pPr>
      <w:r w:rsidRPr="00121EFA">
        <w:rPr>
          <w:rFonts w:ascii="Times New Roman" w:hAnsi="Times New Roman" w:cs="Times New Roman"/>
          <w:b/>
          <w:color w:val="1F4E79" w:themeColor="accent1" w:themeShade="80"/>
        </w:rPr>
        <w:t>Include important commands and log details</w:t>
      </w:r>
      <w:r w:rsidR="00F15EB8">
        <w:rPr>
          <w:rFonts w:ascii="Times New Roman" w:hAnsi="Times New Roman" w:cs="Times New Roman"/>
          <w:b/>
          <w:color w:val="1F4E79" w:themeColor="accent1" w:themeShade="80"/>
        </w:rPr>
        <w:t xml:space="preserve"> (for various levels and categories of logs)</w:t>
      </w:r>
      <w:r w:rsidRPr="00121EFA">
        <w:rPr>
          <w:rFonts w:ascii="Times New Roman" w:hAnsi="Times New Roman" w:cs="Times New Roman"/>
          <w:b/>
          <w:color w:val="1F4E79" w:themeColor="accent1" w:themeShade="80"/>
        </w:rPr>
        <w:t>.</w:t>
      </w:r>
    </w:p>
    <w:p w14:paraId="1FAFFA33" w14:textId="77777777" w:rsidR="00381FAE" w:rsidRPr="00940FD3" w:rsidRDefault="00381FAE" w:rsidP="00381FAE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color w:val="1F4E79" w:themeColor="accent1" w:themeShade="80"/>
        </w:rPr>
      </w:pPr>
    </w:p>
    <w:p w14:paraId="683F5BE1" w14:textId="77777777" w:rsidR="002D31E8" w:rsidRPr="003403A1" w:rsidRDefault="002D31E8" w:rsidP="003403A1">
      <w:pPr>
        <w:spacing w:after="0" w:line="240" w:lineRule="auto"/>
        <w:jc w:val="both"/>
        <w:rPr>
          <w:rFonts w:ascii="Times New Roman" w:hAnsi="Times New Roman" w:cs="Times New Roman"/>
          <w:bCs/>
          <w:color w:val="1F4E79" w:themeColor="accent1" w:themeShade="80"/>
        </w:rPr>
      </w:pPr>
    </w:p>
    <w:sectPr w:rsidR="002D31E8" w:rsidRPr="003403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43215"/>
    <w:multiLevelType w:val="hybridMultilevel"/>
    <w:tmpl w:val="29D8D1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1979D2"/>
    <w:multiLevelType w:val="hybridMultilevel"/>
    <w:tmpl w:val="6D3AE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53027C"/>
    <w:multiLevelType w:val="multilevel"/>
    <w:tmpl w:val="0EFC36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B317D28"/>
    <w:multiLevelType w:val="hybridMultilevel"/>
    <w:tmpl w:val="75E65E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1C86AAA"/>
    <w:multiLevelType w:val="hybridMultilevel"/>
    <w:tmpl w:val="B20CE9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C220A36"/>
    <w:multiLevelType w:val="hybridMultilevel"/>
    <w:tmpl w:val="DF58D5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7983146"/>
    <w:multiLevelType w:val="hybridMultilevel"/>
    <w:tmpl w:val="21A41BD6"/>
    <w:lvl w:ilvl="0" w:tplc="4B462B4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Theme="minorHAnsi" w:hAnsi="Times New Roman" w:cs="Times New Roman"/>
      </w:rPr>
    </w:lvl>
    <w:lvl w:ilvl="1" w:tplc="910A9358">
      <w:start w:val="1"/>
      <w:numFmt w:val="bullet"/>
      <w:suff w:val="space"/>
      <w:lvlText w:val="•"/>
      <w:lvlJc w:val="left"/>
      <w:pPr>
        <w:ind w:left="792" w:hanging="72"/>
      </w:pPr>
      <w:rPr>
        <w:rFonts w:ascii="Arial" w:hAnsi="Arial" w:hint="default"/>
      </w:rPr>
    </w:lvl>
    <w:lvl w:ilvl="2" w:tplc="7946D1E8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6DA60D1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BB94CAB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6360E3A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F9E09E0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4138874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4AD0734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7" w15:restartNumberingAfterBreak="0">
    <w:nsid w:val="5CDE6B78"/>
    <w:multiLevelType w:val="hybridMultilevel"/>
    <w:tmpl w:val="2D1CD37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3C8D4E0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5186107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9A5C559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E5FE001C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9D96134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632EF3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D74E5A2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5E1CF09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8" w15:restartNumberingAfterBreak="0">
    <w:nsid w:val="5D490E2A"/>
    <w:multiLevelType w:val="hybridMultilevel"/>
    <w:tmpl w:val="286E4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316DD6"/>
    <w:multiLevelType w:val="hybridMultilevel"/>
    <w:tmpl w:val="029C9156"/>
    <w:lvl w:ilvl="0" w:tplc="260A9D6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93C8D4E0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5186107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9A5C559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E5FE001C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9D96134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632EF3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D74E5A2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5E1CF09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0" w15:restartNumberingAfterBreak="0">
    <w:nsid w:val="626509F0"/>
    <w:multiLevelType w:val="multilevel"/>
    <w:tmpl w:val="F9EC98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B601A40"/>
    <w:multiLevelType w:val="multilevel"/>
    <w:tmpl w:val="67CEC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08A3602"/>
    <w:multiLevelType w:val="hybridMultilevel"/>
    <w:tmpl w:val="493CD1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7164721"/>
    <w:multiLevelType w:val="hybridMultilevel"/>
    <w:tmpl w:val="2028FA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7524B93"/>
    <w:multiLevelType w:val="multilevel"/>
    <w:tmpl w:val="1E983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BA40A8F"/>
    <w:multiLevelType w:val="hybridMultilevel"/>
    <w:tmpl w:val="5EBEFCE2"/>
    <w:lvl w:ilvl="0" w:tplc="910A9358">
      <w:start w:val="1"/>
      <w:numFmt w:val="bullet"/>
      <w:suff w:val="space"/>
      <w:lvlText w:val="•"/>
      <w:lvlJc w:val="left"/>
      <w:pPr>
        <w:ind w:left="432" w:hanging="72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FAB1F69"/>
    <w:multiLevelType w:val="multilevel"/>
    <w:tmpl w:val="5E182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FE414E7"/>
    <w:multiLevelType w:val="hybridMultilevel"/>
    <w:tmpl w:val="175226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63406564">
    <w:abstractNumId w:val="9"/>
  </w:num>
  <w:num w:numId="2" w16cid:durableId="268320319">
    <w:abstractNumId w:val="6"/>
  </w:num>
  <w:num w:numId="3" w16cid:durableId="1274828447">
    <w:abstractNumId w:val="17"/>
  </w:num>
  <w:num w:numId="4" w16cid:durableId="1452288041">
    <w:abstractNumId w:val="1"/>
  </w:num>
  <w:num w:numId="5" w16cid:durableId="283923601">
    <w:abstractNumId w:val="13"/>
  </w:num>
  <w:num w:numId="6" w16cid:durableId="2017414234">
    <w:abstractNumId w:val="5"/>
  </w:num>
  <w:num w:numId="7" w16cid:durableId="879559592">
    <w:abstractNumId w:val="7"/>
  </w:num>
  <w:num w:numId="8" w16cid:durableId="1692029444">
    <w:abstractNumId w:val="11"/>
  </w:num>
  <w:num w:numId="9" w16cid:durableId="1837307956">
    <w:abstractNumId w:val="4"/>
  </w:num>
  <w:num w:numId="10" w16cid:durableId="1148982443">
    <w:abstractNumId w:val="3"/>
  </w:num>
  <w:num w:numId="11" w16cid:durableId="1493646320">
    <w:abstractNumId w:val="0"/>
  </w:num>
  <w:num w:numId="12" w16cid:durableId="1579484465">
    <w:abstractNumId w:val="15"/>
  </w:num>
  <w:num w:numId="13" w16cid:durableId="2111507791">
    <w:abstractNumId w:val="12"/>
  </w:num>
  <w:num w:numId="14" w16cid:durableId="1595943868">
    <w:abstractNumId w:val="2"/>
  </w:num>
  <w:num w:numId="15" w16cid:durableId="2012222904">
    <w:abstractNumId w:val="10"/>
  </w:num>
  <w:num w:numId="16" w16cid:durableId="1426220068">
    <w:abstractNumId w:val="16"/>
  </w:num>
  <w:num w:numId="17" w16cid:durableId="272595387">
    <w:abstractNumId w:val="14"/>
  </w:num>
  <w:num w:numId="18" w16cid:durableId="7119233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tjA3trQwMzaxNDBX0lEKTi0uzszPAykwrAUAQ9NrCywAAAA="/>
  </w:docVars>
  <w:rsids>
    <w:rsidRoot w:val="00F557F6"/>
    <w:rsid w:val="00000F5D"/>
    <w:rsid w:val="00014533"/>
    <w:rsid w:val="000367E1"/>
    <w:rsid w:val="00063E21"/>
    <w:rsid w:val="000D0B62"/>
    <w:rsid w:val="000D3BE7"/>
    <w:rsid w:val="000E0DD5"/>
    <w:rsid w:val="000E2EAC"/>
    <w:rsid w:val="000F1370"/>
    <w:rsid w:val="00100B8A"/>
    <w:rsid w:val="00121EFA"/>
    <w:rsid w:val="00125AEB"/>
    <w:rsid w:val="00201A69"/>
    <w:rsid w:val="00212185"/>
    <w:rsid w:val="0027519B"/>
    <w:rsid w:val="002C6A87"/>
    <w:rsid w:val="002D31E8"/>
    <w:rsid w:val="0032288D"/>
    <w:rsid w:val="003403A1"/>
    <w:rsid w:val="00381FAE"/>
    <w:rsid w:val="003911B4"/>
    <w:rsid w:val="003C4DBB"/>
    <w:rsid w:val="003D6D4A"/>
    <w:rsid w:val="003F1621"/>
    <w:rsid w:val="004677EA"/>
    <w:rsid w:val="00477374"/>
    <w:rsid w:val="004A03DA"/>
    <w:rsid w:val="004A405D"/>
    <w:rsid w:val="004B6C2D"/>
    <w:rsid w:val="004E6D5E"/>
    <w:rsid w:val="0051351D"/>
    <w:rsid w:val="00523F3E"/>
    <w:rsid w:val="0052469E"/>
    <w:rsid w:val="00591E26"/>
    <w:rsid w:val="006377C2"/>
    <w:rsid w:val="006508FF"/>
    <w:rsid w:val="006608E6"/>
    <w:rsid w:val="00661723"/>
    <w:rsid w:val="006B405B"/>
    <w:rsid w:val="006C2DD5"/>
    <w:rsid w:val="006C34DA"/>
    <w:rsid w:val="00790BF5"/>
    <w:rsid w:val="007A40AA"/>
    <w:rsid w:val="007C083B"/>
    <w:rsid w:val="007E6EA6"/>
    <w:rsid w:val="008369F7"/>
    <w:rsid w:val="00857A85"/>
    <w:rsid w:val="00891D02"/>
    <w:rsid w:val="008C1FDD"/>
    <w:rsid w:val="008E528C"/>
    <w:rsid w:val="008F1233"/>
    <w:rsid w:val="00940FD3"/>
    <w:rsid w:val="00951921"/>
    <w:rsid w:val="009C7AF7"/>
    <w:rsid w:val="00A0469D"/>
    <w:rsid w:val="00A32988"/>
    <w:rsid w:val="00A64672"/>
    <w:rsid w:val="00B6492C"/>
    <w:rsid w:val="00B84183"/>
    <w:rsid w:val="00BE727E"/>
    <w:rsid w:val="00BF14B4"/>
    <w:rsid w:val="00BF6E10"/>
    <w:rsid w:val="00CB5FDE"/>
    <w:rsid w:val="00D06108"/>
    <w:rsid w:val="00D47F16"/>
    <w:rsid w:val="00D55877"/>
    <w:rsid w:val="00D846E8"/>
    <w:rsid w:val="00DE1C41"/>
    <w:rsid w:val="00E00049"/>
    <w:rsid w:val="00E65D0A"/>
    <w:rsid w:val="00F02F09"/>
    <w:rsid w:val="00F139D7"/>
    <w:rsid w:val="00F15EB8"/>
    <w:rsid w:val="00F557F6"/>
    <w:rsid w:val="00F63ED7"/>
    <w:rsid w:val="00F762E7"/>
    <w:rsid w:val="00FD42D2"/>
    <w:rsid w:val="00FF4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EBFD17"/>
  <w15:chartTrackingRefBased/>
  <w15:docId w15:val="{7DC36A19-64B3-425E-B8F7-87BFB7CEB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E1C4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28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0F5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D31E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000F5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000F5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90B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90BF5"/>
    <w:rPr>
      <w:b/>
      <w:bCs/>
    </w:rPr>
  </w:style>
  <w:style w:type="character" w:customStyle="1" w:styleId="e24kjd">
    <w:name w:val="e24kjd"/>
    <w:basedOn w:val="DefaultParagraphFont"/>
    <w:rsid w:val="00790BF5"/>
  </w:style>
  <w:style w:type="table" w:styleId="TableGrid">
    <w:name w:val="Table Grid"/>
    <w:basedOn w:val="TableNormal"/>
    <w:uiPriority w:val="39"/>
    <w:rsid w:val="004B6C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369F7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E1C4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D31E8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HTMLCode">
    <w:name w:val="HTML Code"/>
    <w:basedOn w:val="DefaultParagraphFont"/>
    <w:uiPriority w:val="99"/>
    <w:semiHidden/>
    <w:unhideWhenUsed/>
    <w:rsid w:val="002D31E8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F6E1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F6E10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288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891D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36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7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4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5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33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3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25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86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587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24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5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0388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9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251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5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hyperlink" Target="https://www.cvedetail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7A2272-385E-457D-A225-FADF219FBC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6</Pages>
  <Words>772</Words>
  <Characters>440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shav Kaushik</dc:creator>
  <cp:keywords/>
  <dc:description/>
  <cp:lastModifiedBy>Gopal Singh Rawat</cp:lastModifiedBy>
  <cp:revision>6</cp:revision>
  <cp:lastPrinted>2021-08-03T05:41:00Z</cp:lastPrinted>
  <dcterms:created xsi:type="dcterms:W3CDTF">2023-08-23T10:04:00Z</dcterms:created>
  <dcterms:modified xsi:type="dcterms:W3CDTF">2023-08-23T10:07:00Z</dcterms:modified>
</cp:coreProperties>
</file>